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9F03C5" w14:textId="0A8D081D" w:rsidR="006B1189" w:rsidRPr="00105FD1" w:rsidRDefault="0072020F" w:rsidP="0072020F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ile 1</w:t>
      </w:r>
      <w:proofErr w:type="gramStart"/>
      <w:r>
        <w:rPr>
          <w:rFonts w:asciiTheme="majorBidi" w:hAnsiTheme="majorBidi" w:cstheme="majorBidi"/>
          <w:b/>
          <w:bCs/>
          <w:sz w:val="28"/>
          <w:szCs w:val="28"/>
        </w:rPr>
        <w:t xml:space="preserve">:  </w:t>
      </w:r>
      <w:r w:rsidR="00D616BB" w:rsidRPr="00105FD1">
        <w:rPr>
          <w:rFonts w:asciiTheme="majorBidi" w:hAnsiTheme="majorBidi" w:cstheme="majorBidi"/>
          <w:b/>
          <w:bCs/>
          <w:sz w:val="28"/>
          <w:szCs w:val="28"/>
        </w:rPr>
        <w:t>Assessing</w:t>
      </w:r>
      <w:proofErr w:type="gramEnd"/>
      <w:r w:rsidR="00D616BB" w:rsidRPr="00105FD1">
        <w:rPr>
          <w:rFonts w:asciiTheme="majorBidi" w:hAnsiTheme="majorBidi" w:cstheme="majorBidi"/>
          <w:b/>
          <w:bCs/>
          <w:sz w:val="28"/>
          <w:szCs w:val="28"/>
        </w:rPr>
        <w:t xml:space="preserve"> Level of Knowledge About COPD Among </w:t>
      </w:r>
      <w:r w:rsidR="003C4EC8" w:rsidRPr="00105FD1">
        <w:rPr>
          <w:rFonts w:asciiTheme="majorBidi" w:hAnsiTheme="majorBidi" w:cstheme="majorBidi"/>
          <w:b/>
          <w:bCs/>
          <w:sz w:val="28"/>
          <w:szCs w:val="28"/>
        </w:rPr>
        <w:t xml:space="preserve">Primary Care </w:t>
      </w:r>
      <w:r w:rsidR="00091655" w:rsidRPr="00105FD1">
        <w:rPr>
          <w:rFonts w:asciiTheme="majorBidi" w:hAnsiTheme="majorBidi" w:cstheme="majorBidi"/>
          <w:b/>
          <w:bCs/>
          <w:sz w:val="28"/>
          <w:szCs w:val="28"/>
        </w:rPr>
        <w:t>Providers</w:t>
      </w:r>
    </w:p>
    <w:p w14:paraId="6A4F74B9" w14:textId="77777777" w:rsidR="00D616BB" w:rsidRDefault="00D616BB" w:rsidP="00840099">
      <w:pPr>
        <w:rPr>
          <w:rFonts w:asciiTheme="majorBidi" w:hAnsiTheme="majorBidi" w:cstheme="majorBidi"/>
          <w:sz w:val="28"/>
          <w:szCs w:val="28"/>
        </w:rPr>
      </w:pPr>
    </w:p>
    <w:p w14:paraId="554283C9" w14:textId="56A315F8" w:rsidR="00451472" w:rsidRDefault="00451472" w:rsidP="00840099">
      <w:pPr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You are invited to participate in a research study entitled “</w:t>
      </w:r>
      <w:r w:rsidR="003C4EC8" w:rsidRPr="003C4EC8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Assessing Level of Knowledge About COPD Among Primary Care </w:t>
      </w:r>
      <w:r w:rsidR="0019113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Providers</w:t>
      </w:r>
      <w:r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.” Our study aims to evaluate the knowledge of COPD among </w:t>
      </w:r>
      <w:r w:rsidR="0019113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Healthcare providers</w:t>
      </w:r>
      <w:r w:rsidR="003C4EC8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within primary care facilities</w:t>
      </w:r>
      <w:r w:rsidR="000A3874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37B12CA5" w14:textId="77777777" w:rsidR="00840099" w:rsidRPr="00840099" w:rsidRDefault="00840099" w:rsidP="008400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3C69A7F" w14:textId="2E6DE206" w:rsidR="00451472" w:rsidRDefault="00191132" w:rsidP="00451472">
      <w:pPr>
        <w:spacing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Please be assured that your identity will be completely anonymous, and no personal identifying information will be collected. There are no consequences for refusing to participate; your participation is entirely </w:t>
      </w:r>
      <w:r w:rsidR="00451472"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voluntary. This survey </w:t>
      </w:r>
      <w:r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should take approximately </w:t>
      </w:r>
      <w:r w:rsid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10-15</w:t>
      </w:r>
      <w:r w:rsidR="00451472"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minutes to complete. The questionnaire will be deleted after all data </w:t>
      </w:r>
      <w:proofErr w:type="gramStart"/>
      <w:r w:rsidR="00451472"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have</w:t>
      </w:r>
      <w:proofErr w:type="gramEnd"/>
      <w:r w:rsidR="00451472"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been collected. We hope that you participate in the study.  </w:t>
      </w:r>
    </w:p>
    <w:p w14:paraId="64B6DA4C" w14:textId="77777777" w:rsidR="00840099" w:rsidRPr="00451472" w:rsidRDefault="00840099" w:rsidP="00451472">
      <w:pPr>
        <w:spacing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</w:p>
    <w:p w14:paraId="2123A916" w14:textId="1D6A68EB" w:rsidR="00451472" w:rsidRPr="00451472" w:rsidRDefault="00451472" w:rsidP="00191132">
      <w:pPr>
        <w:spacing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By answering “Yes” to the following question, you voluntarily agree to participate in this study and give your consent to </w:t>
      </w:r>
      <w:r w:rsidR="003C4EC8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>have your anonymous data used</w:t>
      </w:r>
      <w:r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for research purposes.</w:t>
      </w:r>
    </w:p>
    <w:p w14:paraId="701A67B0" w14:textId="77777777" w:rsidR="00451472" w:rsidRPr="00451472" w:rsidRDefault="00451472" w:rsidP="00451472">
      <w:pPr>
        <w:spacing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</w:p>
    <w:p w14:paraId="4008BBB4" w14:textId="77777777" w:rsidR="00451472" w:rsidRPr="00451472" w:rsidRDefault="00451472" w:rsidP="00451472">
      <w:pPr>
        <w:spacing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Are you happy to participate in the study?</w:t>
      </w:r>
    </w:p>
    <w:p w14:paraId="2A15D078" w14:textId="77777777" w:rsidR="00451472" w:rsidRPr="00451472" w:rsidRDefault="00451472" w:rsidP="00451472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es</w:t>
      </w:r>
    </w:p>
    <w:p w14:paraId="21EB4A89" w14:textId="77777777" w:rsidR="00451472" w:rsidRPr="00451472" w:rsidRDefault="00451472" w:rsidP="00451472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</w:t>
      </w:r>
    </w:p>
    <w:p w14:paraId="5A97336C" w14:textId="77777777" w:rsidR="00451472" w:rsidRPr="00451472" w:rsidRDefault="00451472" w:rsidP="00451472">
      <w:pPr>
        <w:rPr>
          <w:rFonts w:ascii="Times New Roman" w:eastAsia="SimSun" w:hAnsi="Times New Roman" w:cs="Times New Roman"/>
          <w:b/>
          <w:bCs/>
          <w:kern w:val="0"/>
          <w:lang w:val="en-AU" w:eastAsia="zh-CN"/>
          <w14:ligatures w14:val="none"/>
        </w:rPr>
      </w:pPr>
    </w:p>
    <w:p w14:paraId="157D75FA" w14:textId="55E17165" w:rsidR="00451472" w:rsidRPr="00840099" w:rsidRDefault="00451472" w:rsidP="00840099">
      <w:pPr>
        <w:spacing w:line="360" w:lineRule="auto"/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451472">
        <w:rPr>
          <w:rFonts w:ascii="Times New Roman" w:eastAsia="SimSun" w:hAnsi="Times New Roman" w:cs="Times New Roman"/>
          <w:b/>
          <w:bCs/>
          <w:kern w:val="0"/>
          <w:lang w:val="en-AU" w:eastAsia="zh-CN"/>
          <w14:ligatures w14:val="none"/>
        </w:rPr>
        <w:br w:type="page"/>
      </w:r>
    </w:p>
    <w:p w14:paraId="0923C1EE" w14:textId="77777777" w:rsidR="00451472" w:rsidRPr="00451472" w:rsidRDefault="00451472" w:rsidP="004514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/>
        <w:tabs>
          <w:tab w:val="left" w:pos="360"/>
          <w:tab w:val="left" w:pos="540"/>
        </w:tabs>
        <w:spacing w:after="0" w:line="240" w:lineRule="auto"/>
        <w:rPr>
          <w:rFonts w:ascii="Times New Roman" w:eastAsia="SimSun" w:hAnsi="Times New Roman" w:cs="Times New Roman"/>
          <w:b/>
          <w:color w:val="FFFFFF"/>
          <w:kern w:val="0"/>
          <w:sz w:val="28"/>
          <w:szCs w:val="28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b/>
          <w:color w:val="FFFFFF"/>
          <w:kern w:val="0"/>
          <w:sz w:val="28"/>
          <w:szCs w:val="28"/>
          <w:lang w:val="en-AU" w:eastAsia="zh-CN"/>
          <w14:ligatures w14:val="none"/>
        </w:rPr>
        <w:lastRenderedPageBreak/>
        <w:t xml:space="preserve">Section 1: Professional background </w:t>
      </w:r>
    </w:p>
    <w:p w14:paraId="3BD36D3A" w14:textId="77777777" w:rsidR="00451472" w:rsidRDefault="00451472" w:rsidP="00451472">
      <w:pPr>
        <w:tabs>
          <w:tab w:val="num" w:pos="360"/>
        </w:tabs>
        <w:spacing w:after="0" w:line="240" w:lineRule="auto"/>
        <w:rPr>
          <w:rFonts w:ascii="Times New Roman" w:eastAsia="SimSun" w:hAnsi="Times New Roman" w:cs="Times New Roman"/>
          <w:kern w:val="0"/>
          <w:sz w:val="26"/>
          <w:szCs w:val="26"/>
          <w:lang w:val="en-AU" w:eastAsia="zh-CN"/>
          <w14:ligatures w14:val="none"/>
        </w:rPr>
      </w:pPr>
    </w:p>
    <w:p w14:paraId="468CF1D3" w14:textId="7C7F429A" w:rsidR="00A3650E" w:rsidRPr="00A3650E" w:rsidRDefault="00A3650E" w:rsidP="00451472">
      <w:pPr>
        <w:tabs>
          <w:tab w:val="num" w:pos="360"/>
        </w:tabs>
        <w:spacing w:after="0" w:line="240" w:lineRule="auto"/>
        <w:rPr>
          <w:rFonts w:ascii="Times New Roman" w:eastAsia="SimSun" w:hAnsi="Times New Roman" w:cs="Times New Roman"/>
          <w:b/>
          <w:bCs/>
          <w:kern w:val="0"/>
          <w:sz w:val="26"/>
          <w:szCs w:val="26"/>
          <w:lang w:val="en-AU" w:eastAsia="zh-CN"/>
          <w14:ligatures w14:val="none"/>
        </w:rPr>
      </w:pPr>
      <w:r w:rsidRPr="00A3650E">
        <w:rPr>
          <w:rFonts w:ascii="Times New Roman" w:eastAsia="SimSun" w:hAnsi="Times New Roman" w:cs="Times New Roman"/>
          <w:b/>
          <w:bCs/>
          <w:kern w:val="0"/>
          <w:sz w:val="26"/>
          <w:szCs w:val="26"/>
          <w:lang w:val="en-AU" w:eastAsia="zh-CN"/>
          <w14:ligatures w14:val="none"/>
        </w:rPr>
        <w:t xml:space="preserve">Please indicate which </w:t>
      </w:r>
      <w:r w:rsidR="00105FD1">
        <w:rPr>
          <w:rFonts w:ascii="Times New Roman" w:eastAsia="SimSun" w:hAnsi="Times New Roman" w:cs="Times New Roman"/>
          <w:b/>
          <w:bCs/>
          <w:kern w:val="0"/>
          <w:sz w:val="26"/>
          <w:szCs w:val="26"/>
          <w:lang w:val="en-AU" w:eastAsia="zh-CN"/>
          <w14:ligatures w14:val="none"/>
        </w:rPr>
        <w:t>best describes you</w:t>
      </w:r>
    </w:p>
    <w:p w14:paraId="548B3182" w14:textId="77777777" w:rsidR="00A3650E" w:rsidRPr="00451472" w:rsidRDefault="00A3650E" w:rsidP="00451472">
      <w:pPr>
        <w:tabs>
          <w:tab w:val="num" w:pos="360"/>
        </w:tabs>
        <w:spacing w:after="0" w:line="240" w:lineRule="auto"/>
        <w:rPr>
          <w:rFonts w:ascii="Times New Roman" w:eastAsia="SimSun" w:hAnsi="Times New Roman" w:cs="Times New Roman"/>
          <w:kern w:val="0"/>
          <w:sz w:val="26"/>
          <w:szCs w:val="26"/>
          <w:lang w:val="en-AU" w:eastAsia="zh-CN"/>
          <w14:ligatures w14:val="none"/>
        </w:rPr>
      </w:pPr>
    </w:p>
    <w:p w14:paraId="39121287" w14:textId="62177C0A" w:rsidR="00451472" w:rsidRPr="00451472" w:rsidRDefault="00451472" w:rsidP="00451472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Gender:</w:t>
      </w:r>
    </w:p>
    <w:p w14:paraId="055D9153" w14:textId="77777777" w:rsidR="00451472" w:rsidRPr="00451472" w:rsidRDefault="00451472" w:rsidP="00451472">
      <w:pPr>
        <w:tabs>
          <w:tab w:val="num" w:pos="360"/>
          <w:tab w:val="left" w:pos="1440"/>
        </w:tabs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Male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Female</w:t>
      </w:r>
    </w:p>
    <w:p w14:paraId="719CCD2E" w14:textId="77777777" w:rsidR="00451472" w:rsidRPr="00451472" w:rsidRDefault="00451472" w:rsidP="00451472">
      <w:pPr>
        <w:tabs>
          <w:tab w:val="num" w:pos="360"/>
        </w:tabs>
        <w:spacing w:after="0" w:line="240" w:lineRule="auto"/>
        <w:rPr>
          <w:rFonts w:ascii="Times New Roman" w:eastAsia="SimSun" w:hAnsi="Times New Roman" w:cs="Times New Roman"/>
          <w:kern w:val="0"/>
          <w:sz w:val="26"/>
          <w:szCs w:val="26"/>
          <w:lang w:val="en-AU" w:eastAsia="zh-CN"/>
          <w14:ligatures w14:val="none"/>
        </w:rPr>
      </w:pPr>
    </w:p>
    <w:p w14:paraId="16C2745D" w14:textId="77777777" w:rsidR="00451472" w:rsidRDefault="00451472" w:rsidP="00451472">
      <w:p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2778481C" w14:textId="7AA8802D" w:rsidR="00451472" w:rsidRPr="00451472" w:rsidRDefault="00A3650E" w:rsidP="00451472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P</w:t>
      </w:r>
      <w:r w:rsidR="00451472"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rofessional background</w:t>
      </w:r>
    </w:p>
    <w:p w14:paraId="4C733150" w14:textId="77777777" w:rsidR="00451472" w:rsidRPr="00451472" w:rsidRDefault="00451472" w:rsidP="00451472">
      <w:pPr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7A37AD6A" w14:textId="7927303E" w:rsidR="00451472" w:rsidRDefault="00451472" w:rsidP="00451472">
      <w:pPr>
        <w:tabs>
          <w:tab w:val="num" w:pos="360"/>
          <w:tab w:val="left" w:pos="1440"/>
        </w:tabs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ab/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General Practitioner </w:t>
      </w:r>
      <w:r w:rsidR="003B7A35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(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GP</w:t>
      </w:r>
      <w:r w:rsidR="003B7A35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)</w:t>
      </w:r>
    </w:p>
    <w:p w14:paraId="0F1B00D0" w14:textId="1C99DEB2" w:rsidR="00191132" w:rsidRPr="00451472" w:rsidRDefault="003B7A35" w:rsidP="00191132">
      <w:pPr>
        <w:tabs>
          <w:tab w:val="num" w:pos="360"/>
          <w:tab w:val="left" w:pos="1440"/>
        </w:tabs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         </w:t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Family Medicine</w:t>
      </w:r>
      <w:r w:rsidR="0019113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br/>
      </w:r>
      <w:r w:rsidR="0019113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         </w:t>
      </w:r>
      <w:r w:rsidR="00191132"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="0019113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Nurse</w:t>
      </w:r>
    </w:p>
    <w:p w14:paraId="1B24510B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5B45D72E" w14:textId="6BBBA0DC" w:rsidR="00451472" w:rsidRPr="00451472" w:rsidRDefault="00451472" w:rsidP="00451472">
      <w:pPr>
        <w:numPr>
          <w:ilvl w:val="0"/>
          <w:numId w:val="19"/>
        </w:numPr>
        <w:tabs>
          <w:tab w:val="left" w:pos="720"/>
        </w:tabs>
        <w:spacing w:after="0" w:line="340" w:lineRule="exact"/>
        <w:ind w:right="-341"/>
        <w:contextualSpacing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Geographical location</w:t>
      </w:r>
    </w:p>
    <w:p w14:paraId="215CE4CB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360" w:right="-341"/>
        <w:contextualSpacing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03C1F480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Eastern region</w:t>
      </w:r>
    </w:p>
    <w:p w14:paraId="42CD812E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Central region</w:t>
      </w:r>
    </w:p>
    <w:p w14:paraId="60E1A1C4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Western region</w:t>
      </w:r>
    </w:p>
    <w:p w14:paraId="4B07D729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Southern region</w:t>
      </w:r>
    </w:p>
    <w:p w14:paraId="06D61C82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Northern region</w:t>
      </w:r>
    </w:p>
    <w:p w14:paraId="5F106E2F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145FDB71" w14:textId="2D4A3F13" w:rsidR="00451472" w:rsidRPr="00451472" w:rsidRDefault="00A3650E" w:rsidP="00451472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P</w:t>
      </w:r>
      <w:r w:rsidR="00451472"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rimary place of work</w:t>
      </w:r>
    </w:p>
    <w:p w14:paraId="3C7233C6" w14:textId="77777777" w:rsidR="00451472" w:rsidRPr="00451472" w:rsidRDefault="00451472" w:rsidP="00451472">
      <w:pPr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043915D7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36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ab/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Governmental Hospital</w:t>
      </w:r>
    </w:p>
    <w:p w14:paraId="1D078398" w14:textId="77777777" w:rsid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Private Hospital</w:t>
      </w:r>
    </w:p>
    <w:p w14:paraId="7C5B20C3" w14:textId="77777777" w:rsidR="0067109F" w:rsidRPr="00451472" w:rsidRDefault="0067109F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</w:pPr>
    </w:p>
    <w:p w14:paraId="0ED2498C" w14:textId="58EC0F87" w:rsidR="0067109F" w:rsidRPr="00451472" w:rsidRDefault="0067109F" w:rsidP="0067109F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Type of clinic</w:t>
      </w:r>
    </w:p>
    <w:p w14:paraId="345C3A61" w14:textId="77777777" w:rsidR="0067109F" w:rsidRPr="00451472" w:rsidRDefault="0067109F" w:rsidP="0067109F">
      <w:pPr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51386FC2" w14:textId="60E908DC" w:rsidR="0067109F" w:rsidRPr="00451472" w:rsidRDefault="0067109F" w:rsidP="0067109F">
      <w:pPr>
        <w:tabs>
          <w:tab w:val="num" w:pos="360"/>
          <w:tab w:val="left" w:pos="720"/>
        </w:tabs>
        <w:spacing w:after="0" w:line="340" w:lineRule="exact"/>
        <w:ind w:left="36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ab/>
        <w:t xml:space="preserve">□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Hospital-based</w:t>
      </w:r>
    </w:p>
    <w:p w14:paraId="7D243B1E" w14:textId="37F0909F" w:rsidR="0067109F" w:rsidRPr="00451472" w:rsidRDefault="0067109F" w:rsidP="0067109F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proofErr w:type="spellStart"/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Primiry</w:t>
      </w:r>
      <w:proofErr w:type="spellEnd"/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 care centres</w:t>
      </w:r>
    </w:p>
    <w:p w14:paraId="1C30CA2E" w14:textId="77777777" w:rsidR="00451472" w:rsidRPr="00451472" w:rsidRDefault="00451472" w:rsidP="0067109F">
      <w:pPr>
        <w:tabs>
          <w:tab w:val="num" w:pos="360"/>
        </w:tabs>
        <w:spacing w:after="0" w:line="240" w:lineRule="auto"/>
        <w:rPr>
          <w:rFonts w:ascii="Times New Roman" w:eastAsia="SimSun" w:hAnsi="Times New Roman" w:cs="Times New Roman"/>
          <w:kern w:val="0"/>
          <w:sz w:val="26"/>
          <w:szCs w:val="26"/>
          <w:lang w:val="en-AU" w:eastAsia="zh-CN"/>
          <w14:ligatures w14:val="none"/>
        </w:rPr>
      </w:pPr>
    </w:p>
    <w:p w14:paraId="16C91311" w14:textId="77777777" w:rsidR="00451472" w:rsidRPr="00451472" w:rsidRDefault="00451472" w:rsidP="00451472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How many years of experience do you have caring for individuals with </w:t>
      </w:r>
      <w:r w:rsidRPr="00451472">
        <w:rPr>
          <w:rFonts w:ascii="Times New Roman" w:eastAsia="Calibri" w:hAnsi="Times New Roman" w:cs="Times New Roman"/>
          <w:kern w:val="0"/>
          <w:lang w:val="en-AU" w:eastAsia="zh-CN"/>
          <w14:ligatures w14:val="none"/>
        </w:rPr>
        <w:t>COPD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? </w:t>
      </w:r>
    </w:p>
    <w:p w14:paraId="3AED2A2C" w14:textId="77777777" w:rsidR="00451472" w:rsidRPr="00451472" w:rsidRDefault="00451472" w:rsidP="00451472">
      <w:pPr>
        <w:spacing w:after="0" w:line="340" w:lineRule="exact"/>
        <w:ind w:firstLine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3777C043" w14:textId="28FC983F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="0019113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&lt;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1 year</w:t>
      </w:r>
    </w:p>
    <w:p w14:paraId="0817A1DC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1- 4 years </w:t>
      </w:r>
    </w:p>
    <w:p w14:paraId="0DA92E65" w14:textId="77777777" w:rsidR="00451472" w:rsidRPr="00451472" w:rsidRDefault="00451472" w:rsidP="00451472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5 – 9 years</w:t>
      </w:r>
    </w:p>
    <w:p w14:paraId="212D82BF" w14:textId="593654B0" w:rsidR="00451472" w:rsidRPr="00451472" w:rsidRDefault="00451472" w:rsidP="0067109F">
      <w:pPr>
        <w:tabs>
          <w:tab w:val="num" w:pos="360"/>
          <w:tab w:val="left" w:pos="720"/>
        </w:tabs>
        <w:spacing w:after="0" w:line="340" w:lineRule="exact"/>
        <w:ind w:left="1440" w:right="-341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≥ 10 years</w:t>
      </w:r>
    </w:p>
    <w:p w14:paraId="69FD9687" w14:textId="5EA3BFDA" w:rsidR="00451472" w:rsidRPr="00451472" w:rsidRDefault="00451472" w:rsidP="00451472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lastRenderedPageBreak/>
        <w:t xml:space="preserve">Have you ever received any </w:t>
      </w:r>
      <w:r w:rsidR="0019113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prior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training for </w:t>
      </w:r>
      <w:r w:rsidR="006F29BA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managing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COPD</w:t>
      </w:r>
      <w:r w:rsidR="006F29BA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 patients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? </w:t>
      </w:r>
    </w:p>
    <w:p w14:paraId="40849B46" w14:textId="77777777" w:rsidR="00451472" w:rsidRPr="00451472" w:rsidRDefault="00451472" w:rsidP="00451472">
      <w:pPr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03E0663B" w14:textId="77777777" w:rsidR="003C4EC8" w:rsidRDefault="00451472" w:rsidP="00451472">
      <w:pPr>
        <w:spacing w:after="0" w:line="340" w:lineRule="exact"/>
        <w:ind w:firstLine="72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Yes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>□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 No   </w:t>
      </w:r>
    </w:p>
    <w:p w14:paraId="75B7CBE8" w14:textId="77777777" w:rsidR="003C4EC8" w:rsidRDefault="003C4EC8" w:rsidP="00451472">
      <w:pPr>
        <w:spacing w:after="0" w:line="340" w:lineRule="exact"/>
        <w:ind w:firstLine="72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271683B6" w14:textId="60203C4C" w:rsidR="003C4EC8" w:rsidRPr="00451472" w:rsidRDefault="003C4EC8" w:rsidP="003C4EC8">
      <w:pPr>
        <w:numPr>
          <w:ilvl w:val="0"/>
          <w:numId w:val="19"/>
        </w:numPr>
        <w:spacing w:after="0" w:line="340" w:lineRule="exact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Do you have sufficient knowledge for managing patients with COPD?</w:t>
      </w:r>
    </w:p>
    <w:p w14:paraId="25C79D7C" w14:textId="77777777" w:rsidR="003C4EC8" w:rsidRPr="00451472" w:rsidRDefault="003C4EC8" w:rsidP="003C4EC8">
      <w:pPr>
        <w:spacing w:after="0" w:line="340" w:lineRule="exact"/>
        <w:ind w:left="36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</w:p>
    <w:p w14:paraId="75F152A5" w14:textId="77777777" w:rsidR="003C4EC8" w:rsidRPr="00451472" w:rsidRDefault="003C4EC8" w:rsidP="003C4EC8">
      <w:pPr>
        <w:spacing w:after="0" w:line="340" w:lineRule="exact"/>
        <w:ind w:firstLine="72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 xml:space="preserve">□ 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>Yes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ab/>
      </w:r>
      <w:r w:rsidRPr="00451472">
        <w:rPr>
          <w:rFonts w:ascii="Times New Roman" w:eastAsia="SimSun" w:hAnsi="Times New Roman" w:cs="Times New Roman"/>
          <w:kern w:val="0"/>
          <w:sz w:val="48"/>
          <w:szCs w:val="48"/>
          <w:lang w:val="en-AU" w:eastAsia="zh-CN"/>
          <w14:ligatures w14:val="none"/>
        </w:rPr>
        <w:t>□</w:t>
      </w: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 No        </w:t>
      </w:r>
    </w:p>
    <w:p w14:paraId="3A45AB4A" w14:textId="52BE9DC7" w:rsidR="00451472" w:rsidRPr="00451472" w:rsidRDefault="00451472" w:rsidP="00451472">
      <w:pPr>
        <w:spacing w:after="0" w:line="340" w:lineRule="exact"/>
        <w:ind w:firstLine="720"/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</w:pPr>
      <w:r w:rsidRPr="00451472">
        <w:rPr>
          <w:rFonts w:ascii="Times New Roman" w:eastAsia="SimSun" w:hAnsi="Times New Roman" w:cs="Times New Roman"/>
          <w:kern w:val="0"/>
          <w:sz w:val="24"/>
          <w:szCs w:val="24"/>
          <w:lang w:val="en-AU" w:eastAsia="zh-CN"/>
          <w14:ligatures w14:val="none"/>
        </w:rPr>
        <w:t xml:space="preserve">     </w:t>
      </w:r>
    </w:p>
    <w:p w14:paraId="7D659198" w14:textId="77777777" w:rsidR="003C4EC8" w:rsidRDefault="003C4EC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512A6DD6" w14:textId="73C7962C" w:rsidR="003C4EC8" w:rsidRPr="003C4EC8" w:rsidRDefault="003C4EC8" w:rsidP="003C4EC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Please indicate the answer which you think is appropri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65"/>
        <w:gridCol w:w="720"/>
        <w:gridCol w:w="630"/>
        <w:gridCol w:w="1435"/>
      </w:tblGrid>
      <w:tr w:rsidR="00DB77A0" w:rsidRPr="00F507B5" w14:paraId="2D667A90" w14:textId="77777777" w:rsidTr="003C4EC8">
        <w:tc>
          <w:tcPr>
            <w:tcW w:w="6565" w:type="dxa"/>
          </w:tcPr>
          <w:p w14:paraId="28FA103F" w14:textId="63C487F3" w:rsidR="00DB77A0" w:rsidRPr="00F507B5" w:rsidRDefault="00D616BB" w:rsidP="00F507B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br w:type="page"/>
            </w:r>
            <w:r w:rsidR="00DB77A0" w:rsidRPr="00F507B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tem </w:t>
            </w:r>
          </w:p>
        </w:tc>
        <w:tc>
          <w:tcPr>
            <w:tcW w:w="720" w:type="dxa"/>
          </w:tcPr>
          <w:p w14:paraId="1C4E067F" w14:textId="5AFBA9ED" w:rsidR="00DB77A0" w:rsidRPr="00F507B5" w:rsidRDefault="00DB77A0" w:rsidP="00F507B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True </w:t>
            </w:r>
          </w:p>
        </w:tc>
        <w:tc>
          <w:tcPr>
            <w:tcW w:w="630" w:type="dxa"/>
          </w:tcPr>
          <w:p w14:paraId="785C0628" w14:textId="6B8CF5F8" w:rsidR="00DB77A0" w:rsidRPr="00F507B5" w:rsidRDefault="00DB77A0" w:rsidP="00F507B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ale </w:t>
            </w:r>
          </w:p>
        </w:tc>
        <w:tc>
          <w:tcPr>
            <w:tcW w:w="1435" w:type="dxa"/>
          </w:tcPr>
          <w:p w14:paraId="7D652C6E" w14:textId="4C232AB4" w:rsidR="00DB77A0" w:rsidRPr="00F507B5" w:rsidRDefault="00DB77A0" w:rsidP="00F507B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 don’t Know </w:t>
            </w:r>
          </w:p>
        </w:tc>
      </w:tr>
      <w:tr w:rsidR="003C4EC8" w:rsidRPr="00F507B5" w14:paraId="0DC4603E" w14:textId="77777777" w:rsidTr="00F92F04">
        <w:trPr>
          <w:trHeight w:val="470"/>
        </w:trPr>
        <w:tc>
          <w:tcPr>
            <w:tcW w:w="9350" w:type="dxa"/>
            <w:gridSpan w:val="4"/>
          </w:tcPr>
          <w:p w14:paraId="49F316F4" w14:textId="4F91898A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 COPD</w:t>
            </w:r>
          </w:p>
        </w:tc>
      </w:tr>
      <w:tr w:rsidR="00DB77A0" w:rsidRPr="00F507B5" w14:paraId="1737C8A1" w14:textId="77777777" w:rsidTr="003C4EC8">
        <w:tc>
          <w:tcPr>
            <w:tcW w:w="6565" w:type="dxa"/>
          </w:tcPr>
          <w:p w14:paraId="6D472C32" w14:textId="55BA2699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 COPD the word “chronic” means it is severe.</w:t>
            </w:r>
          </w:p>
        </w:tc>
        <w:tc>
          <w:tcPr>
            <w:tcW w:w="720" w:type="dxa"/>
          </w:tcPr>
          <w:p w14:paraId="5E775C8B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262D5E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7A74610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DB77A0" w:rsidRPr="00F507B5" w14:paraId="7DBE72ED" w14:textId="77777777" w:rsidTr="003C4EC8">
        <w:tc>
          <w:tcPr>
            <w:tcW w:w="6565" w:type="dxa"/>
          </w:tcPr>
          <w:p w14:paraId="521882C8" w14:textId="115C7336" w:rsidR="00DB77A0" w:rsidRPr="00F507B5" w:rsidRDefault="009D779A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OPD can only be confirmed by breathing tests</w:t>
            </w:r>
          </w:p>
        </w:tc>
        <w:tc>
          <w:tcPr>
            <w:tcW w:w="720" w:type="dxa"/>
          </w:tcPr>
          <w:p w14:paraId="115E18A3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1E3E0DB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E3621DF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DB77A0" w:rsidRPr="00F507B5" w14:paraId="693A327B" w14:textId="77777777" w:rsidTr="003C4EC8">
        <w:tc>
          <w:tcPr>
            <w:tcW w:w="6565" w:type="dxa"/>
          </w:tcPr>
          <w:p w14:paraId="0E4BE550" w14:textId="5F85D12E" w:rsidR="00DB77A0" w:rsidRPr="00F507B5" w:rsidRDefault="009D779A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 COPD there is usually gradual worsening over time</w:t>
            </w:r>
          </w:p>
        </w:tc>
        <w:tc>
          <w:tcPr>
            <w:tcW w:w="720" w:type="dxa"/>
          </w:tcPr>
          <w:p w14:paraId="10A8E13E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9D5BD53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7CCDCA9" w14:textId="77777777" w:rsidR="00DB77A0" w:rsidRPr="00F507B5" w:rsidRDefault="00DB77A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37EAB144" w14:textId="77777777" w:rsidTr="003C4EC8">
        <w:tc>
          <w:tcPr>
            <w:tcW w:w="6565" w:type="dxa"/>
          </w:tcPr>
          <w:p w14:paraId="5AA9DBBD" w14:textId="6100BC64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 COPD oxygen levels in the blood are always low</w:t>
            </w:r>
          </w:p>
        </w:tc>
        <w:tc>
          <w:tcPr>
            <w:tcW w:w="720" w:type="dxa"/>
          </w:tcPr>
          <w:p w14:paraId="415FBFF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55676A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46D15D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7C25E626" w14:textId="77777777" w:rsidTr="003C4EC8">
        <w:tc>
          <w:tcPr>
            <w:tcW w:w="6565" w:type="dxa"/>
          </w:tcPr>
          <w:p w14:paraId="004968EE" w14:textId="44769FBD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OPD is unusual in people less than 40 years old</w:t>
            </w:r>
          </w:p>
        </w:tc>
        <w:tc>
          <w:tcPr>
            <w:tcW w:w="720" w:type="dxa"/>
          </w:tcPr>
          <w:p w14:paraId="1B4B2DF5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E2ECC0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455D6F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7D60160F" w14:textId="77777777" w:rsidTr="00825A34">
        <w:trPr>
          <w:trHeight w:val="574"/>
        </w:trPr>
        <w:tc>
          <w:tcPr>
            <w:tcW w:w="9350" w:type="dxa"/>
            <w:gridSpan w:val="4"/>
          </w:tcPr>
          <w:p w14:paraId="7F47B7B8" w14:textId="7B0108BB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D</w:t>
            </w: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CB1A34" w:rsidRPr="00F507B5" w14:paraId="4754C5BC" w14:textId="77777777" w:rsidTr="003C4EC8">
        <w:tc>
          <w:tcPr>
            <w:tcW w:w="6565" w:type="dxa"/>
          </w:tcPr>
          <w:p w14:paraId="65137BC9" w14:textId="0D859F44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More than 80% of COPD cases are caused by cigarette smoking</w:t>
            </w:r>
          </w:p>
        </w:tc>
        <w:tc>
          <w:tcPr>
            <w:tcW w:w="720" w:type="dxa"/>
          </w:tcPr>
          <w:p w14:paraId="3780A8E9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DDCB2C8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6C38F1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00DDED0D" w14:textId="77777777" w:rsidTr="003C4EC8">
        <w:tc>
          <w:tcPr>
            <w:tcW w:w="6565" w:type="dxa"/>
          </w:tcPr>
          <w:p w14:paraId="456835B1" w14:textId="2EB67BD9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OPD can be caused by occupational dust exposure</w:t>
            </w:r>
          </w:p>
        </w:tc>
        <w:tc>
          <w:tcPr>
            <w:tcW w:w="720" w:type="dxa"/>
          </w:tcPr>
          <w:p w14:paraId="49E09F9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9565677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03FF670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51732D86" w14:textId="77777777" w:rsidTr="003C4EC8">
        <w:tc>
          <w:tcPr>
            <w:tcW w:w="6565" w:type="dxa"/>
          </w:tcPr>
          <w:p w14:paraId="3643CB74" w14:textId="790B09A4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Longstanding asthma can develop into COPD</w:t>
            </w:r>
          </w:p>
        </w:tc>
        <w:tc>
          <w:tcPr>
            <w:tcW w:w="720" w:type="dxa"/>
          </w:tcPr>
          <w:p w14:paraId="61E0F62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51492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F6F71F2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2BF85D27" w14:textId="77777777" w:rsidTr="003C4EC8">
        <w:tc>
          <w:tcPr>
            <w:tcW w:w="6565" w:type="dxa"/>
          </w:tcPr>
          <w:p w14:paraId="5F58D116" w14:textId="1F505C6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OPD is commonly an inherited disease</w:t>
            </w:r>
          </w:p>
        </w:tc>
        <w:tc>
          <w:tcPr>
            <w:tcW w:w="720" w:type="dxa"/>
          </w:tcPr>
          <w:p w14:paraId="6D5A34B2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A48C99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BB28DD8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3B6ACEA4" w14:textId="77777777" w:rsidTr="003C4EC8">
        <w:tc>
          <w:tcPr>
            <w:tcW w:w="6565" w:type="dxa"/>
          </w:tcPr>
          <w:p w14:paraId="04D37142" w14:textId="77E4AA35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Women are less vulnerable to the effects of cigarette smoking than men</w:t>
            </w:r>
          </w:p>
        </w:tc>
        <w:tc>
          <w:tcPr>
            <w:tcW w:w="720" w:type="dxa"/>
          </w:tcPr>
          <w:p w14:paraId="3EACA92C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0E2DFA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AAB5F1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0D0FA58B" w14:textId="77777777" w:rsidTr="002F7CA0">
        <w:trPr>
          <w:trHeight w:val="470"/>
        </w:trPr>
        <w:tc>
          <w:tcPr>
            <w:tcW w:w="9350" w:type="dxa"/>
            <w:gridSpan w:val="4"/>
          </w:tcPr>
          <w:p w14:paraId="6BD2B250" w14:textId="0E9EAEF8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The following symptoms are </w:t>
            </w: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  <w:t>common</w:t>
            </w: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in COPD</w:t>
            </w:r>
          </w:p>
        </w:tc>
      </w:tr>
      <w:tr w:rsidR="00CB1A34" w:rsidRPr="00F507B5" w14:paraId="7C2B408A" w14:textId="77777777" w:rsidTr="003C4EC8">
        <w:tc>
          <w:tcPr>
            <w:tcW w:w="6565" w:type="dxa"/>
          </w:tcPr>
          <w:p w14:paraId="0C6D4270" w14:textId="480083E5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welling of ankles</w:t>
            </w:r>
          </w:p>
        </w:tc>
        <w:tc>
          <w:tcPr>
            <w:tcW w:w="720" w:type="dxa"/>
          </w:tcPr>
          <w:p w14:paraId="569A8440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0D0629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564194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19BC5047" w14:textId="77777777" w:rsidTr="003C4EC8">
        <w:tc>
          <w:tcPr>
            <w:tcW w:w="6565" w:type="dxa"/>
          </w:tcPr>
          <w:p w14:paraId="3DD5FE49" w14:textId="19C7D5C0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Fatigue (tiredness)</w:t>
            </w:r>
          </w:p>
        </w:tc>
        <w:tc>
          <w:tcPr>
            <w:tcW w:w="720" w:type="dxa"/>
          </w:tcPr>
          <w:p w14:paraId="55891D3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33D4DA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779764D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4D341B6D" w14:textId="77777777" w:rsidTr="003C4EC8">
        <w:tc>
          <w:tcPr>
            <w:tcW w:w="6565" w:type="dxa"/>
          </w:tcPr>
          <w:p w14:paraId="11721383" w14:textId="7669CA6A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Wheezing</w:t>
            </w:r>
          </w:p>
        </w:tc>
        <w:tc>
          <w:tcPr>
            <w:tcW w:w="720" w:type="dxa"/>
          </w:tcPr>
          <w:p w14:paraId="6063535E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D8238A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7C35F8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375F4C93" w14:textId="77777777" w:rsidTr="003C4EC8">
        <w:tc>
          <w:tcPr>
            <w:tcW w:w="6565" w:type="dxa"/>
          </w:tcPr>
          <w:p w14:paraId="54B26DA2" w14:textId="5404F43F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rushing chest pain</w:t>
            </w:r>
          </w:p>
        </w:tc>
        <w:tc>
          <w:tcPr>
            <w:tcW w:w="720" w:type="dxa"/>
          </w:tcPr>
          <w:p w14:paraId="5C24BCD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6D478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35E654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46DE8377" w14:textId="77777777" w:rsidTr="003C4EC8">
        <w:tc>
          <w:tcPr>
            <w:tcW w:w="6565" w:type="dxa"/>
          </w:tcPr>
          <w:p w14:paraId="5A979840" w14:textId="3C5BCE00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Rapid weight loss</w:t>
            </w:r>
          </w:p>
        </w:tc>
        <w:tc>
          <w:tcPr>
            <w:tcW w:w="720" w:type="dxa"/>
          </w:tcPr>
          <w:p w14:paraId="04B8A41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A7B11B1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E62944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747C21ED" w14:textId="77777777" w:rsidTr="00DC2DD6">
        <w:trPr>
          <w:trHeight w:val="470"/>
        </w:trPr>
        <w:tc>
          <w:tcPr>
            <w:tcW w:w="9350" w:type="dxa"/>
            <w:gridSpan w:val="4"/>
          </w:tcPr>
          <w:p w14:paraId="46278091" w14:textId="0DDD7630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reathlessness in COPD;</w:t>
            </w:r>
          </w:p>
        </w:tc>
      </w:tr>
      <w:tr w:rsidR="00CB1A34" w:rsidRPr="00F507B5" w14:paraId="247C0A4E" w14:textId="77777777" w:rsidTr="003C4EC8">
        <w:tc>
          <w:tcPr>
            <w:tcW w:w="6565" w:type="dxa"/>
          </w:tcPr>
          <w:p w14:paraId="6BD0FBBC" w14:textId="6945EA38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evere breathlessness prevents travel by air.</w:t>
            </w:r>
          </w:p>
        </w:tc>
        <w:tc>
          <w:tcPr>
            <w:tcW w:w="720" w:type="dxa"/>
          </w:tcPr>
          <w:p w14:paraId="4B565C0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B152E6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6A2895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4E4028F7" w14:textId="77777777" w:rsidTr="003C4EC8">
        <w:tc>
          <w:tcPr>
            <w:tcW w:w="6565" w:type="dxa"/>
          </w:tcPr>
          <w:p w14:paraId="3CB7F25B" w14:textId="067CCB69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Breathlessness can be worsened by eating large meals</w:t>
            </w:r>
          </w:p>
        </w:tc>
        <w:tc>
          <w:tcPr>
            <w:tcW w:w="720" w:type="dxa"/>
          </w:tcPr>
          <w:p w14:paraId="77D96519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A085A54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D7E383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38FC2F13" w14:textId="77777777" w:rsidTr="003C4EC8">
        <w:tc>
          <w:tcPr>
            <w:tcW w:w="6565" w:type="dxa"/>
          </w:tcPr>
          <w:p w14:paraId="253E4BBE" w14:textId="71F0C1D2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Breathlessness means that your oxygen levels are low</w:t>
            </w:r>
          </w:p>
        </w:tc>
        <w:tc>
          <w:tcPr>
            <w:tcW w:w="720" w:type="dxa"/>
          </w:tcPr>
          <w:p w14:paraId="61EC7B02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837E467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34213BE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2F3DC934" w14:textId="77777777" w:rsidTr="003C4EC8">
        <w:tc>
          <w:tcPr>
            <w:tcW w:w="6565" w:type="dxa"/>
          </w:tcPr>
          <w:p w14:paraId="110C3014" w14:textId="129C6BC1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Breathlessness is a normal response to exercise</w:t>
            </w:r>
          </w:p>
        </w:tc>
        <w:tc>
          <w:tcPr>
            <w:tcW w:w="720" w:type="dxa"/>
          </w:tcPr>
          <w:p w14:paraId="1B9D2897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72ADA9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2115D87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05E85739" w14:textId="77777777" w:rsidTr="003C4EC8">
        <w:tc>
          <w:tcPr>
            <w:tcW w:w="6565" w:type="dxa"/>
          </w:tcPr>
          <w:p w14:paraId="1A369EF3" w14:textId="30321572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Breathlessness is primarily caused by a narrowing of the bronchial tubes</w:t>
            </w:r>
          </w:p>
        </w:tc>
        <w:tc>
          <w:tcPr>
            <w:tcW w:w="720" w:type="dxa"/>
          </w:tcPr>
          <w:p w14:paraId="3C7C8FE4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A8FFD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B6B7EB3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690A7FA5" w14:textId="77777777" w:rsidTr="00A206E4">
        <w:trPr>
          <w:trHeight w:val="470"/>
        </w:trPr>
        <w:tc>
          <w:tcPr>
            <w:tcW w:w="9350" w:type="dxa"/>
            <w:gridSpan w:val="4"/>
          </w:tcPr>
          <w:p w14:paraId="796D16A4" w14:textId="6ABE1C48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hlegm (sputum)</w:t>
            </w:r>
          </w:p>
        </w:tc>
      </w:tr>
      <w:tr w:rsidR="00CB1A34" w:rsidRPr="00F507B5" w14:paraId="20458CD2" w14:textId="77777777" w:rsidTr="003C4EC8">
        <w:tc>
          <w:tcPr>
            <w:tcW w:w="6565" w:type="dxa"/>
          </w:tcPr>
          <w:p w14:paraId="53196352" w14:textId="31FAB8D3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oughing phlegm is a common symptom in COPD</w:t>
            </w:r>
          </w:p>
        </w:tc>
        <w:tc>
          <w:tcPr>
            <w:tcW w:w="720" w:type="dxa"/>
          </w:tcPr>
          <w:p w14:paraId="1004220D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9AF75C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910457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5B377848" w14:textId="77777777" w:rsidTr="003C4EC8">
        <w:tc>
          <w:tcPr>
            <w:tcW w:w="6565" w:type="dxa"/>
          </w:tcPr>
          <w:p w14:paraId="23FD39AA" w14:textId="24D1F74D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learing phlegm is more difficult if you get dehydrated</w:t>
            </w:r>
          </w:p>
        </w:tc>
        <w:tc>
          <w:tcPr>
            <w:tcW w:w="720" w:type="dxa"/>
          </w:tcPr>
          <w:p w14:paraId="449A005B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30C757A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003C207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31079342" w14:textId="77777777" w:rsidTr="003C4EC8">
        <w:tc>
          <w:tcPr>
            <w:tcW w:w="6565" w:type="dxa"/>
          </w:tcPr>
          <w:p w14:paraId="00400969" w14:textId="2FC77DF7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Bronchodilator inhalers can help clear phlegm</w:t>
            </w:r>
          </w:p>
        </w:tc>
        <w:tc>
          <w:tcPr>
            <w:tcW w:w="720" w:type="dxa"/>
          </w:tcPr>
          <w:p w14:paraId="33B5A94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B2CFCF6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7F1599C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B1A34" w:rsidRPr="00F507B5" w14:paraId="14D41F6A" w14:textId="77777777" w:rsidTr="003C4EC8">
        <w:tc>
          <w:tcPr>
            <w:tcW w:w="6565" w:type="dxa"/>
          </w:tcPr>
          <w:p w14:paraId="40C3169B" w14:textId="6172DE3E" w:rsidR="00CB1A34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Phlegm causes harm if swallowed</w:t>
            </w:r>
          </w:p>
        </w:tc>
        <w:tc>
          <w:tcPr>
            <w:tcW w:w="720" w:type="dxa"/>
          </w:tcPr>
          <w:p w14:paraId="174703C4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68264F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8926FB4" w14:textId="77777777" w:rsidR="00CB1A34" w:rsidRPr="00F507B5" w:rsidRDefault="00CB1A3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D227E" w:rsidRPr="00F507B5" w14:paraId="050F583A" w14:textId="77777777" w:rsidTr="003C4EC8">
        <w:tc>
          <w:tcPr>
            <w:tcW w:w="6565" w:type="dxa"/>
          </w:tcPr>
          <w:p w14:paraId="2C96E524" w14:textId="0508EFA3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learing phlegm can be assisted by breathing exercises</w:t>
            </w:r>
          </w:p>
        </w:tc>
        <w:tc>
          <w:tcPr>
            <w:tcW w:w="720" w:type="dxa"/>
          </w:tcPr>
          <w:p w14:paraId="33E165F4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10D3E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E35E7ED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01A0CCBE" w14:textId="77777777" w:rsidTr="00083354">
        <w:trPr>
          <w:trHeight w:val="470"/>
        </w:trPr>
        <w:tc>
          <w:tcPr>
            <w:tcW w:w="9350" w:type="dxa"/>
            <w:gridSpan w:val="4"/>
          </w:tcPr>
          <w:p w14:paraId="57AC21FD" w14:textId="36588FF9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est infection/Exacerbations</w:t>
            </w:r>
          </w:p>
        </w:tc>
      </w:tr>
      <w:tr w:rsidR="007D227E" w:rsidRPr="00F507B5" w14:paraId="166C54C0" w14:textId="77777777" w:rsidTr="003C4EC8">
        <w:tc>
          <w:tcPr>
            <w:tcW w:w="6565" w:type="dxa"/>
          </w:tcPr>
          <w:p w14:paraId="0E5C4612" w14:textId="724C51C0" w:rsidR="007D227E" w:rsidRPr="00F507B5" w:rsidRDefault="005B731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hest infections often cause coughing of blood</w:t>
            </w:r>
          </w:p>
        </w:tc>
        <w:tc>
          <w:tcPr>
            <w:tcW w:w="720" w:type="dxa"/>
          </w:tcPr>
          <w:p w14:paraId="04F8D5E4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9324BE4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9964F47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D227E" w:rsidRPr="00F507B5" w14:paraId="1C7C26BA" w14:textId="77777777" w:rsidTr="003C4EC8">
        <w:tc>
          <w:tcPr>
            <w:tcW w:w="6565" w:type="dxa"/>
          </w:tcPr>
          <w:p w14:paraId="1A82C342" w14:textId="2864FA4F" w:rsidR="007D227E" w:rsidRPr="00F507B5" w:rsidRDefault="005B731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With chest infection phlegm usually becomes coloured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( yellow</w:t>
            </w:r>
            <w:proofErr w:type="gram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or green)</w:t>
            </w:r>
          </w:p>
        </w:tc>
        <w:tc>
          <w:tcPr>
            <w:tcW w:w="720" w:type="dxa"/>
          </w:tcPr>
          <w:p w14:paraId="2589756C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56A7DC9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16861CA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D227E" w:rsidRPr="00F507B5" w14:paraId="3C3478D7" w14:textId="77777777" w:rsidTr="003C4EC8">
        <w:tc>
          <w:tcPr>
            <w:tcW w:w="6565" w:type="dxa"/>
          </w:tcPr>
          <w:p w14:paraId="3C23E2A5" w14:textId="3DBB85EE" w:rsidR="007D227E" w:rsidRPr="00F507B5" w:rsidRDefault="005B731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Exacerbations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( episodes</w:t>
            </w:r>
            <w:proofErr w:type="gram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of worsening) can occur in the absence of a chest infection </w:t>
            </w:r>
          </w:p>
        </w:tc>
        <w:tc>
          <w:tcPr>
            <w:tcW w:w="720" w:type="dxa"/>
          </w:tcPr>
          <w:p w14:paraId="47BAB6C6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10293CF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AED49C9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D227E" w:rsidRPr="00F507B5" w14:paraId="28B43574" w14:textId="77777777" w:rsidTr="003C4EC8">
        <w:tc>
          <w:tcPr>
            <w:tcW w:w="6565" w:type="dxa"/>
          </w:tcPr>
          <w:p w14:paraId="1B2686F3" w14:textId="3941D2FD" w:rsidR="007D227E" w:rsidRPr="00F507B5" w:rsidRDefault="005B731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hest infections are always associated with a high temperature</w:t>
            </w:r>
          </w:p>
        </w:tc>
        <w:tc>
          <w:tcPr>
            <w:tcW w:w="720" w:type="dxa"/>
          </w:tcPr>
          <w:p w14:paraId="3013C875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1FE027B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8B1D139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7D227E" w:rsidRPr="00F507B5" w14:paraId="67FDD0AE" w14:textId="77777777" w:rsidTr="003C4EC8">
        <w:tc>
          <w:tcPr>
            <w:tcW w:w="6565" w:type="dxa"/>
          </w:tcPr>
          <w:p w14:paraId="460646E4" w14:textId="08882759" w:rsidR="007D227E" w:rsidRPr="00F507B5" w:rsidRDefault="005B731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Steroid tablets should be taken whenever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is </w:t>
            </w:r>
            <w:r w:rsidR="00C665C1"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an</w:t>
            </w:r>
            <w:proofErr w:type="gramEnd"/>
            <w:r w:rsidR="00C665C1"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F507B5">
              <w:rPr>
                <w:rFonts w:asciiTheme="majorBidi" w:hAnsiTheme="majorBidi" w:cstheme="majorBidi"/>
                <w:sz w:val="20"/>
                <w:szCs w:val="20"/>
              </w:rPr>
              <w:t>exacerbation</w:t>
            </w:r>
          </w:p>
        </w:tc>
        <w:tc>
          <w:tcPr>
            <w:tcW w:w="720" w:type="dxa"/>
          </w:tcPr>
          <w:p w14:paraId="79DA72AA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C6DDBCB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D95D449" w14:textId="77777777" w:rsidR="007D227E" w:rsidRPr="00F507B5" w:rsidRDefault="007D227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6D2B949C" w14:textId="77777777" w:rsidTr="00A70927">
        <w:trPr>
          <w:trHeight w:val="470"/>
        </w:trPr>
        <w:tc>
          <w:tcPr>
            <w:tcW w:w="9350" w:type="dxa"/>
            <w:gridSpan w:val="4"/>
          </w:tcPr>
          <w:p w14:paraId="59F02796" w14:textId="6C8C8CA2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ercise in COPD</w:t>
            </w:r>
          </w:p>
        </w:tc>
      </w:tr>
      <w:tr w:rsidR="00C665C1" w:rsidRPr="00F507B5" w14:paraId="74C4FB41" w14:textId="77777777" w:rsidTr="003C4EC8">
        <w:tc>
          <w:tcPr>
            <w:tcW w:w="6565" w:type="dxa"/>
          </w:tcPr>
          <w:p w14:paraId="39804CB7" w14:textId="66C69B93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Walking is better exercise than breathing exercises to improve fitness</w:t>
            </w:r>
          </w:p>
        </w:tc>
        <w:tc>
          <w:tcPr>
            <w:tcW w:w="720" w:type="dxa"/>
          </w:tcPr>
          <w:p w14:paraId="0A0BE3D2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2FB2E1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1EE0F13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5BB25DD0" w14:textId="77777777" w:rsidTr="003C4EC8">
        <w:tc>
          <w:tcPr>
            <w:tcW w:w="6565" w:type="dxa"/>
          </w:tcPr>
          <w:p w14:paraId="4D898E27" w14:textId="226A943D" w:rsidR="00C665C1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Exercise</w:t>
            </w:r>
            <w:r w:rsidR="008C7D00"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should be avoided as it strains the lungs. </w:t>
            </w:r>
          </w:p>
        </w:tc>
        <w:tc>
          <w:tcPr>
            <w:tcW w:w="720" w:type="dxa"/>
          </w:tcPr>
          <w:p w14:paraId="311F5798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02B80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C4199B3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33921B46" w14:textId="77777777" w:rsidTr="003C4EC8">
        <w:tc>
          <w:tcPr>
            <w:tcW w:w="6565" w:type="dxa"/>
          </w:tcPr>
          <w:p w14:paraId="49A573A1" w14:textId="376E83F9" w:rsidR="00C665C1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Can exercise</w:t>
            </w:r>
            <w:r w:rsidR="008C7D00"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can help maintain your bone density</w:t>
            </w:r>
          </w:p>
        </w:tc>
        <w:tc>
          <w:tcPr>
            <w:tcW w:w="720" w:type="dxa"/>
          </w:tcPr>
          <w:p w14:paraId="6B51D089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CBA0AEF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84253B5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5E64C924" w14:textId="77777777" w:rsidTr="003C4EC8">
        <w:tc>
          <w:tcPr>
            <w:tcW w:w="6565" w:type="dxa"/>
          </w:tcPr>
          <w:p w14:paraId="1687335E" w14:textId="5541D6B6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Exercise helps relieve depression </w:t>
            </w:r>
          </w:p>
        </w:tc>
        <w:tc>
          <w:tcPr>
            <w:tcW w:w="720" w:type="dxa"/>
          </w:tcPr>
          <w:p w14:paraId="5BCA6C1F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FA2CC55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385C860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3D55BB28" w14:textId="77777777" w:rsidTr="003C4EC8">
        <w:tc>
          <w:tcPr>
            <w:tcW w:w="6565" w:type="dxa"/>
          </w:tcPr>
          <w:p w14:paraId="311BE8DB" w14:textId="49122AE9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Exercise should be stopped if it makes you breathless</w:t>
            </w:r>
          </w:p>
        </w:tc>
        <w:tc>
          <w:tcPr>
            <w:tcW w:w="720" w:type="dxa"/>
          </w:tcPr>
          <w:p w14:paraId="16C0D547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EC2D5B6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38DADEB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840099" w:rsidRPr="00F507B5" w14:paraId="725AC6E3" w14:textId="77777777" w:rsidTr="00D57522">
        <w:trPr>
          <w:trHeight w:val="470"/>
        </w:trPr>
        <w:tc>
          <w:tcPr>
            <w:tcW w:w="9350" w:type="dxa"/>
            <w:gridSpan w:val="4"/>
          </w:tcPr>
          <w:p w14:paraId="0E1FBB22" w14:textId="15197258" w:rsidR="00840099" w:rsidRPr="00840099" w:rsidRDefault="00840099" w:rsidP="00840099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84009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 xml:space="preserve">Smoking </w:t>
            </w:r>
          </w:p>
        </w:tc>
      </w:tr>
      <w:tr w:rsidR="00C665C1" w:rsidRPr="00F507B5" w14:paraId="2D2E10D7" w14:textId="77777777" w:rsidTr="003C4EC8">
        <w:tc>
          <w:tcPr>
            <w:tcW w:w="6565" w:type="dxa"/>
          </w:tcPr>
          <w:p w14:paraId="3848BF3A" w14:textId="334EA195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opping smoking will reduce the risk of heart disease</w:t>
            </w:r>
          </w:p>
        </w:tc>
        <w:tc>
          <w:tcPr>
            <w:tcW w:w="720" w:type="dxa"/>
          </w:tcPr>
          <w:p w14:paraId="59DCEAD6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9FA9F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480684C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4885AE2A" w14:textId="77777777" w:rsidTr="003C4EC8">
        <w:tc>
          <w:tcPr>
            <w:tcW w:w="6565" w:type="dxa"/>
          </w:tcPr>
          <w:p w14:paraId="60D92E3F" w14:textId="63C4EF7E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Stopping smoking will slow </w:t>
            </w:r>
            <w:r w:rsidR="002E5A44" w:rsidRPr="00F507B5">
              <w:rPr>
                <w:rFonts w:asciiTheme="majorBidi" w:hAnsiTheme="majorBidi" w:cstheme="majorBidi"/>
                <w:sz w:val="20"/>
                <w:szCs w:val="20"/>
              </w:rPr>
              <w:t>down</w:t>
            </w: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further lung damage.</w:t>
            </w:r>
          </w:p>
        </w:tc>
        <w:tc>
          <w:tcPr>
            <w:tcW w:w="720" w:type="dxa"/>
          </w:tcPr>
          <w:p w14:paraId="06D017F5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833C926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5B8AB04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4E6E51F2" w14:textId="77777777" w:rsidTr="003C4EC8">
        <w:tc>
          <w:tcPr>
            <w:tcW w:w="6565" w:type="dxa"/>
          </w:tcPr>
          <w:p w14:paraId="4DA78901" w14:textId="77DE2F6E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opping smoking is pointless as the damage is done</w:t>
            </w:r>
          </w:p>
        </w:tc>
        <w:tc>
          <w:tcPr>
            <w:tcW w:w="720" w:type="dxa"/>
          </w:tcPr>
          <w:p w14:paraId="2F3FBDF0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665A1C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09BA74E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665C1" w:rsidRPr="00F507B5" w14:paraId="6169F2A8" w14:textId="77777777" w:rsidTr="003C4EC8">
        <w:tc>
          <w:tcPr>
            <w:tcW w:w="6565" w:type="dxa"/>
          </w:tcPr>
          <w:p w14:paraId="01B101A2" w14:textId="208E1C89" w:rsidR="00C665C1" w:rsidRPr="00F507B5" w:rsidRDefault="008C7D0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opping smoking usually results in improved lung function.</w:t>
            </w:r>
          </w:p>
        </w:tc>
        <w:tc>
          <w:tcPr>
            <w:tcW w:w="720" w:type="dxa"/>
          </w:tcPr>
          <w:p w14:paraId="7E985527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507A6F1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19C3A01" w14:textId="77777777" w:rsidR="00C665C1" w:rsidRPr="00F507B5" w:rsidRDefault="00C665C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6D963BE7" w14:textId="77777777" w:rsidTr="003C4EC8">
        <w:tc>
          <w:tcPr>
            <w:tcW w:w="6565" w:type="dxa"/>
          </w:tcPr>
          <w:p w14:paraId="6038F06F" w14:textId="2AF0642F" w:rsidR="002E5A44" w:rsidRPr="00F507B5" w:rsidRDefault="0097647A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Nicotine replacement therapy is only available on prescription</w:t>
            </w:r>
          </w:p>
        </w:tc>
        <w:tc>
          <w:tcPr>
            <w:tcW w:w="720" w:type="dxa"/>
          </w:tcPr>
          <w:p w14:paraId="036CB948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D0CA24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8BB1EB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7A7E2571" w14:textId="77777777" w:rsidTr="00353DDD">
        <w:trPr>
          <w:trHeight w:val="470"/>
        </w:trPr>
        <w:tc>
          <w:tcPr>
            <w:tcW w:w="9350" w:type="dxa"/>
            <w:gridSpan w:val="4"/>
          </w:tcPr>
          <w:p w14:paraId="27080A41" w14:textId="70EDBAC1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accination</w:t>
            </w:r>
          </w:p>
        </w:tc>
      </w:tr>
      <w:tr w:rsidR="002E5A44" w:rsidRPr="00F507B5" w14:paraId="25F11633" w14:textId="77777777" w:rsidTr="003C4EC8">
        <w:tc>
          <w:tcPr>
            <w:tcW w:w="6565" w:type="dxa"/>
          </w:tcPr>
          <w:p w14:paraId="77E4DD93" w14:textId="039F3427" w:rsidR="002E5A44" w:rsidRPr="00F507B5" w:rsidRDefault="003262D3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A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flu jab</w:t>
            </w:r>
            <w:proofErr w:type="gram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is recommended every year.</w:t>
            </w:r>
          </w:p>
        </w:tc>
        <w:tc>
          <w:tcPr>
            <w:tcW w:w="720" w:type="dxa"/>
          </w:tcPr>
          <w:p w14:paraId="221552B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7129870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F6EBA63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148A0D1" w14:textId="77777777" w:rsidTr="003C4EC8">
        <w:tc>
          <w:tcPr>
            <w:tcW w:w="6565" w:type="dxa"/>
          </w:tcPr>
          <w:p w14:paraId="19910D3F" w14:textId="45AF66C5" w:rsidR="002E5A44" w:rsidRPr="00F507B5" w:rsidRDefault="00FB669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You can get flu from having a flu jab.</w:t>
            </w:r>
          </w:p>
        </w:tc>
        <w:tc>
          <w:tcPr>
            <w:tcW w:w="720" w:type="dxa"/>
          </w:tcPr>
          <w:p w14:paraId="6CB5DB56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7AC6DF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D02D8E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5593FB95" w14:textId="77777777" w:rsidTr="003C4EC8">
        <w:tc>
          <w:tcPr>
            <w:tcW w:w="6565" w:type="dxa"/>
          </w:tcPr>
          <w:p w14:paraId="48E457CD" w14:textId="19AA77E9" w:rsidR="002E5A44" w:rsidRPr="00F507B5" w:rsidRDefault="00291B4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You can only have a flu jab if you are 65 or over.</w:t>
            </w:r>
          </w:p>
        </w:tc>
        <w:tc>
          <w:tcPr>
            <w:tcW w:w="720" w:type="dxa"/>
          </w:tcPr>
          <w:p w14:paraId="7B09267D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916938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2258CB6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79F8B4CC" w14:textId="77777777" w:rsidTr="003C4EC8">
        <w:tc>
          <w:tcPr>
            <w:tcW w:w="6565" w:type="dxa"/>
          </w:tcPr>
          <w:p w14:paraId="4FEAD44A" w14:textId="431D1B05" w:rsidR="002E5A44" w:rsidRPr="00F507B5" w:rsidRDefault="007F29AE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A pneumonia jab protects against all forms of pneumonia.</w:t>
            </w:r>
          </w:p>
        </w:tc>
        <w:tc>
          <w:tcPr>
            <w:tcW w:w="720" w:type="dxa"/>
          </w:tcPr>
          <w:p w14:paraId="7EDEF265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A0612E3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60F749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05FD1" w:rsidRPr="00F507B5" w14:paraId="74D5F613" w14:textId="77777777" w:rsidTr="003C4EC8">
        <w:tc>
          <w:tcPr>
            <w:tcW w:w="6565" w:type="dxa"/>
          </w:tcPr>
          <w:p w14:paraId="3D07FA76" w14:textId="0B44BF9F" w:rsidR="00105FD1" w:rsidRPr="00F507B5" w:rsidRDefault="00105FD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You can have a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pneumona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jab and flu jab on the same day</w:t>
            </w:r>
          </w:p>
        </w:tc>
        <w:tc>
          <w:tcPr>
            <w:tcW w:w="720" w:type="dxa"/>
          </w:tcPr>
          <w:p w14:paraId="762053A9" w14:textId="77777777" w:rsidR="00105FD1" w:rsidRPr="00F507B5" w:rsidRDefault="00105FD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1366F95" w14:textId="77777777" w:rsidR="00105FD1" w:rsidRPr="00F507B5" w:rsidRDefault="00105FD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0638444" w14:textId="77777777" w:rsidR="00105FD1" w:rsidRPr="00F507B5" w:rsidRDefault="00105FD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840099" w:rsidRPr="00F507B5" w14:paraId="713BCEC2" w14:textId="77777777" w:rsidTr="00AC40B1">
        <w:trPr>
          <w:trHeight w:val="470"/>
        </w:trPr>
        <w:tc>
          <w:tcPr>
            <w:tcW w:w="9350" w:type="dxa"/>
            <w:gridSpan w:val="4"/>
          </w:tcPr>
          <w:p w14:paraId="315050E2" w14:textId="0328B145" w:rsidR="00840099" w:rsidRPr="00840099" w:rsidRDefault="00840099" w:rsidP="00840099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84009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haled Bronchodilators:</w:t>
            </w:r>
          </w:p>
        </w:tc>
      </w:tr>
      <w:tr w:rsidR="002E5A44" w:rsidRPr="00F507B5" w14:paraId="2B318239" w14:textId="77777777" w:rsidTr="003C4EC8">
        <w:tc>
          <w:tcPr>
            <w:tcW w:w="6565" w:type="dxa"/>
          </w:tcPr>
          <w:p w14:paraId="6EFD23CE" w14:textId="2681FEF8" w:rsidR="002E5A44" w:rsidRPr="00F507B5" w:rsidRDefault="007D2478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All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bronchodilators</w:t>
            </w:r>
            <w:proofErr w:type="gram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act quickly (within 10 minutes</w:t>
            </w:r>
            <w:r w:rsidR="00840099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20" w:type="dxa"/>
          </w:tcPr>
          <w:p w14:paraId="0053845C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F096DE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7C9FE6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1E517D2F" w14:textId="77777777" w:rsidTr="003C4EC8">
        <w:tc>
          <w:tcPr>
            <w:tcW w:w="6565" w:type="dxa"/>
          </w:tcPr>
          <w:p w14:paraId="2ACC9363" w14:textId="536B241E" w:rsidR="002E5A44" w:rsidRPr="00F507B5" w:rsidRDefault="00F55346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Both short and </w:t>
            </w:r>
            <w:proofErr w:type="gram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long acting</w:t>
            </w:r>
            <w:proofErr w:type="gram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 bronchodilators can be taken on the same day</w:t>
            </w:r>
          </w:p>
        </w:tc>
        <w:tc>
          <w:tcPr>
            <w:tcW w:w="720" w:type="dxa"/>
          </w:tcPr>
          <w:p w14:paraId="053F0AD2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E8EC333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5E35C1D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5AC6D2F1" w14:textId="77777777" w:rsidTr="003C4EC8">
        <w:tc>
          <w:tcPr>
            <w:tcW w:w="6565" w:type="dxa"/>
          </w:tcPr>
          <w:p w14:paraId="1B844C54" w14:textId="4B611A95" w:rsidR="002E5A44" w:rsidRPr="00F507B5" w:rsidRDefault="001D7647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Spacers (e.g. </w:t>
            </w:r>
            <w:proofErr w:type="spell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nebuhaler</w:t>
            </w:r>
            <w:proofErr w:type="spell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aerochamber</w:t>
            </w:r>
            <w:proofErr w:type="spell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>) should be dried with a towel after washing.</w:t>
            </w:r>
          </w:p>
        </w:tc>
        <w:tc>
          <w:tcPr>
            <w:tcW w:w="720" w:type="dxa"/>
          </w:tcPr>
          <w:p w14:paraId="3D70FB32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2618E59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39EB65C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105985D4" w14:textId="77777777" w:rsidTr="003C4EC8">
        <w:tc>
          <w:tcPr>
            <w:tcW w:w="6565" w:type="dxa"/>
          </w:tcPr>
          <w:p w14:paraId="7A19CD6A" w14:textId="1B4289F2" w:rsidR="002E5A44" w:rsidRPr="00F507B5" w:rsidRDefault="00027659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Using a spacer device will increase the amount of drug deposited in the lungs.</w:t>
            </w:r>
          </w:p>
        </w:tc>
        <w:tc>
          <w:tcPr>
            <w:tcW w:w="720" w:type="dxa"/>
          </w:tcPr>
          <w:p w14:paraId="4AEA487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8EA682E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73AB5E9C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4B2E3766" w14:textId="77777777" w:rsidTr="003C4EC8">
        <w:tc>
          <w:tcPr>
            <w:tcW w:w="6565" w:type="dxa"/>
          </w:tcPr>
          <w:p w14:paraId="5C93810F" w14:textId="28D7B9FF" w:rsidR="002E5A44" w:rsidRPr="00F507B5" w:rsidRDefault="006A474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Tremor may be a side effect of bronchodilators.</w:t>
            </w:r>
          </w:p>
        </w:tc>
        <w:tc>
          <w:tcPr>
            <w:tcW w:w="720" w:type="dxa"/>
          </w:tcPr>
          <w:p w14:paraId="21CAF4F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022388E3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8471CF2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3A9AD35F" w14:textId="77777777" w:rsidTr="0083023A">
        <w:trPr>
          <w:trHeight w:val="470"/>
        </w:trPr>
        <w:tc>
          <w:tcPr>
            <w:tcW w:w="9350" w:type="dxa"/>
            <w:gridSpan w:val="4"/>
          </w:tcPr>
          <w:p w14:paraId="7A5F71BA" w14:textId="617F0E15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ntibiotic treatment in COPD:</w:t>
            </w:r>
          </w:p>
        </w:tc>
      </w:tr>
      <w:tr w:rsidR="002E5A44" w:rsidRPr="00F507B5" w14:paraId="234BBC32" w14:textId="77777777" w:rsidTr="003C4EC8">
        <w:tc>
          <w:tcPr>
            <w:tcW w:w="6565" w:type="dxa"/>
          </w:tcPr>
          <w:p w14:paraId="39D3F707" w14:textId="2754C9A5" w:rsidR="002E5A44" w:rsidRPr="00F507B5" w:rsidRDefault="00A47A17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To be effective, the course should last at least 10 days.</w:t>
            </w:r>
          </w:p>
        </w:tc>
        <w:tc>
          <w:tcPr>
            <w:tcW w:w="720" w:type="dxa"/>
          </w:tcPr>
          <w:p w14:paraId="13B89339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F4B6B8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9126F7D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9FB1463" w14:textId="77777777" w:rsidTr="003C4EC8">
        <w:tc>
          <w:tcPr>
            <w:tcW w:w="6565" w:type="dxa"/>
          </w:tcPr>
          <w:p w14:paraId="19CF4B45" w14:textId="1AF38E7D" w:rsidR="002E5A44" w:rsidRPr="00F507B5" w:rsidRDefault="00E41C1C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Excessive use of antibiotics can cause resistant bacteria (germs)</w:t>
            </w:r>
          </w:p>
        </w:tc>
        <w:tc>
          <w:tcPr>
            <w:tcW w:w="720" w:type="dxa"/>
          </w:tcPr>
          <w:p w14:paraId="40875BAD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3D4CBE0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59E038D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276F9744" w14:textId="77777777" w:rsidTr="003C4EC8">
        <w:tc>
          <w:tcPr>
            <w:tcW w:w="6565" w:type="dxa"/>
          </w:tcPr>
          <w:p w14:paraId="19796F17" w14:textId="030B7298" w:rsidR="002E5A44" w:rsidRPr="00F507B5" w:rsidRDefault="00EF1BE6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Antibiotics will clear all chest infections.</w:t>
            </w:r>
          </w:p>
        </w:tc>
        <w:tc>
          <w:tcPr>
            <w:tcW w:w="720" w:type="dxa"/>
          </w:tcPr>
          <w:p w14:paraId="62A77B9A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E3DB04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F9FFB1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C511C5A" w14:textId="77777777" w:rsidTr="003C4EC8">
        <w:tc>
          <w:tcPr>
            <w:tcW w:w="6565" w:type="dxa"/>
          </w:tcPr>
          <w:p w14:paraId="08121ACC" w14:textId="3FFB9D07" w:rsidR="002E5A44" w:rsidRPr="00F507B5" w:rsidRDefault="005C56E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Antibiotic treatment is necessary for an exacerbation (worsening) however mild.</w:t>
            </w:r>
          </w:p>
        </w:tc>
        <w:tc>
          <w:tcPr>
            <w:tcW w:w="720" w:type="dxa"/>
          </w:tcPr>
          <w:p w14:paraId="399AAA79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7D8AC94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505948F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4EC58D7D" w14:textId="77777777" w:rsidTr="003C4EC8">
        <w:tc>
          <w:tcPr>
            <w:tcW w:w="6565" w:type="dxa"/>
          </w:tcPr>
          <w:p w14:paraId="1920C8BB" w14:textId="23B5A1BD" w:rsidR="002E5A44" w:rsidRPr="00F507B5" w:rsidRDefault="00734B01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 xml:space="preserve">You should seek advice if antibiotics cause severe </w:t>
            </w:r>
            <w:proofErr w:type="spellStart"/>
            <w:r w:rsidRPr="00F507B5">
              <w:rPr>
                <w:rFonts w:asciiTheme="majorBidi" w:hAnsiTheme="majorBidi" w:cstheme="majorBidi"/>
                <w:sz w:val="20"/>
                <w:szCs w:val="20"/>
              </w:rPr>
              <w:t>diarrhoea</w:t>
            </w:r>
            <w:proofErr w:type="spellEnd"/>
            <w:r w:rsidRPr="00F507B5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  <w:tc>
          <w:tcPr>
            <w:tcW w:w="720" w:type="dxa"/>
          </w:tcPr>
          <w:p w14:paraId="19C16276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EB0902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5C557CA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47DB42B0" w14:textId="77777777" w:rsidTr="00744B46">
        <w:trPr>
          <w:trHeight w:val="470"/>
        </w:trPr>
        <w:tc>
          <w:tcPr>
            <w:tcW w:w="9350" w:type="dxa"/>
            <w:gridSpan w:val="4"/>
          </w:tcPr>
          <w:p w14:paraId="21B214F8" w14:textId="19658D36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eroid tablets given for COPD (e.g. prednisolone):</w:t>
            </w:r>
          </w:p>
        </w:tc>
      </w:tr>
      <w:tr w:rsidR="002E5A44" w:rsidRPr="00F507B5" w14:paraId="6A517318" w14:textId="77777777" w:rsidTr="003C4EC8">
        <w:tc>
          <w:tcPr>
            <w:tcW w:w="6565" w:type="dxa"/>
          </w:tcPr>
          <w:p w14:paraId="33ACC5D1" w14:textId="515C1B5E" w:rsidR="002E5A44" w:rsidRPr="00F507B5" w:rsidRDefault="00587DFF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eroid tablets help strengthen muscles</w:t>
            </w:r>
          </w:p>
        </w:tc>
        <w:tc>
          <w:tcPr>
            <w:tcW w:w="720" w:type="dxa"/>
          </w:tcPr>
          <w:p w14:paraId="062DB3C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22568C65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6D54D3E2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849A43E" w14:textId="77777777" w:rsidTr="003C4EC8">
        <w:tc>
          <w:tcPr>
            <w:tcW w:w="6565" w:type="dxa"/>
          </w:tcPr>
          <w:p w14:paraId="58AC23F3" w14:textId="78401C6A" w:rsidR="002E5A44" w:rsidRPr="00F507B5" w:rsidRDefault="000F0CC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eroid tablets should be avoided if there is a chest</w:t>
            </w:r>
            <w:r w:rsidR="003B7A35">
              <w:rPr>
                <w:rFonts w:asciiTheme="majorBidi" w:hAnsiTheme="majorBidi" w:cstheme="majorBidi"/>
                <w:sz w:val="20"/>
                <w:szCs w:val="20"/>
              </w:rPr>
              <w:t xml:space="preserve"> infection</w:t>
            </w:r>
          </w:p>
        </w:tc>
        <w:tc>
          <w:tcPr>
            <w:tcW w:w="720" w:type="dxa"/>
          </w:tcPr>
          <w:p w14:paraId="5EEC075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FE20A7E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DB9499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F30E298" w14:textId="77777777" w:rsidTr="003C4EC8">
        <w:tc>
          <w:tcPr>
            <w:tcW w:w="6565" w:type="dxa"/>
          </w:tcPr>
          <w:p w14:paraId="2EE95357" w14:textId="63A9E30F" w:rsidR="002E5A44" w:rsidRPr="00F507B5" w:rsidRDefault="000C6F4D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The risk of long-term side effects due to steroids is less with short courses than with continuous treatment</w:t>
            </w:r>
          </w:p>
        </w:tc>
        <w:tc>
          <w:tcPr>
            <w:tcW w:w="720" w:type="dxa"/>
          </w:tcPr>
          <w:p w14:paraId="482EF3D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C4C702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B76FF6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1DDCD794" w14:textId="77777777" w:rsidTr="003C4EC8">
        <w:tc>
          <w:tcPr>
            <w:tcW w:w="6565" w:type="dxa"/>
          </w:tcPr>
          <w:p w14:paraId="367B6F2D" w14:textId="5090286B" w:rsidR="002E5A44" w:rsidRPr="00F507B5" w:rsidRDefault="006165E9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digestion is a common side effect from using steroid tablets</w:t>
            </w:r>
          </w:p>
        </w:tc>
        <w:tc>
          <w:tcPr>
            <w:tcW w:w="720" w:type="dxa"/>
          </w:tcPr>
          <w:p w14:paraId="3864E6C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F5C9BE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D493E0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5396A0A9" w14:textId="77777777" w:rsidTr="003C4EC8">
        <w:tc>
          <w:tcPr>
            <w:tcW w:w="6565" w:type="dxa"/>
          </w:tcPr>
          <w:p w14:paraId="023A378B" w14:textId="361A595D" w:rsidR="002E5A44" w:rsidRPr="00F507B5" w:rsidRDefault="004B5F20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eroid tablets can increase your appetite</w:t>
            </w:r>
          </w:p>
        </w:tc>
        <w:tc>
          <w:tcPr>
            <w:tcW w:w="720" w:type="dxa"/>
          </w:tcPr>
          <w:p w14:paraId="0E718B1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34F0CE2A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1521FA93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C4EC8" w:rsidRPr="00F507B5" w14:paraId="32F53474" w14:textId="77777777" w:rsidTr="00D94205">
        <w:trPr>
          <w:trHeight w:val="470"/>
        </w:trPr>
        <w:tc>
          <w:tcPr>
            <w:tcW w:w="9350" w:type="dxa"/>
            <w:gridSpan w:val="4"/>
          </w:tcPr>
          <w:p w14:paraId="3C2A0456" w14:textId="12C1A39C" w:rsidR="003C4EC8" w:rsidRPr="003C4EC8" w:rsidRDefault="003C4EC8" w:rsidP="003C4EC8">
            <w:pPr>
              <w:pStyle w:val="ListParagraph"/>
              <w:numPr>
                <w:ilvl w:val="0"/>
                <w:numId w:val="22"/>
              </w:numPr>
              <w:rPr>
                <w:rFonts w:asciiTheme="majorBidi" w:hAnsiTheme="majorBidi" w:cstheme="majorBidi"/>
                <w:sz w:val="20"/>
                <w:szCs w:val="20"/>
              </w:rPr>
            </w:pPr>
            <w:r w:rsidRPr="003C4E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haled Steroids. (brown, red or orange):</w:t>
            </w:r>
          </w:p>
        </w:tc>
      </w:tr>
      <w:tr w:rsidR="002E5A44" w:rsidRPr="00F507B5" w14:paraId="0B45B554" w14:textId="77777777" w:rsidTr="003C4EC8">
        <w:tc>
          <w:tcPr>
            <w:tcW w:w="6565" w:type="dxa"/>
          </w:tcPr>
          <w:p w14:paraId="05A5943D" w14:textId="15F8566A" w:rsidR="002E5A44" w:rsidRPr="00F507B5" w:rsidRDefault="00D51B57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haled steroids should be stopped if you are given steroid tablets.</w:t>
            </w:r>
          </w:p>
        </w:tc>
        <w:tc>
          <w:tcPr>
            <w:tcW w:w="720" w:type="dxa"/>
          </w:tcPr>
          <w:p w14:paraId="3C34AA3F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B7414A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F49BF89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2C7903DE" w14:textId="77777777" w:rsidTr="003C4EC8">
        <w:tc>
          <w:tcPr>
            <w:tcW w:w="6565" w:type="dxa"/>
          </w:tcPr>
          <w:p w14:paraId="15E03884" w14:textId="35E59EE2" w:rsidR="002E5A44" w:rsidRPr="00F507B5" w:rsidRDefault="00AB184F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eroid inhalers can be used for rapid relief of breathlessness.</w:t>
            </w:r>
          </w:p>
        </w:tc>
        <w:tc>
          <w:tcPr>
            <w:tcW w:w="720" w:type="dxa"/>
          </w:tcPr>
          <w:p w14:paraId="55E4DBF8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D7A5E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3703EBC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13827A51" w14:textId="77777777" w:rsidTr="003C4EC8">
        <w:tc>
          <w:tcPr>
            <w:tcW w:w="6565" w:type="dxa"/>
          </w:tcPr>
          <w:p w14:paraId="31F4E18F" w14:textId="05F084A5" w:rsidR="002E5A44" w:rsidRPr="00F507B5" w:rsidRDefault="00095BD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pacer devices reduce the risk of getting thrush in the mouth.</w:t>
            </w:r>
          </w:p>
        </w:tc>
        <w:tc>
          <w:tcPr>
            <w:tcW w:w="720" w:type="dxa"/>
          </w:tcPr>
          <w:p w14:paraId="1A7DEF96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6C5D0FA7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492E626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1DB9BA55" w14:textId="77777777" w:rsidTr="003C4EC8">
        <w:tc>
          <w:tcPr>
            <w:tcW w:w="6565" w:type="dxa"/>
          </w:tcPr>
          <w:p w14:paraId="2DAAB47E" w14:textId="3F7567D3" w:rsidR="002E5A44" w:rsidRPr="00F507B5" w:rsidRDefault="003C6063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Steroid inhaler should be taken before your bronchodilator.</w:t>
            </w:r>
          </w:p>
        </w:tc>
        <w:tc>
          <w:tcPr>
            <w:tcW w:w="720" w:type="dxa"/>
          </w:tcPr>
          <w:p w14:paraId="08DB1114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572AF4CC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25FE095B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E5A44" w:rsidRPr="00F507B5" w14:paraId="054992C4" w14:textId="77777777" w:rsidTr="003C4EC8">
        <w:tc>
          <w:tcPr>
            <w:tcW w:w="6565" w:type="dxa"/>
          </w:tcPr>
          <w:p w14:paraId="6CB7D941" w14:textId="49546D1D" w:rsidR="002E5A44" w:rsidRPr="00F507B5" w:rsidRDefault="00864562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507B5">
              <w:rPr>
                <w:rFonts w:asciiTheme="majorBidi" w:hAnsiTheme="majorBidi" w:cstheme="majorBidi"/>
                <w:sz w:val="20"/>
                <w:szCs w:val="20"/>
              </w:rPr>
              <w:t>Inhaled steroids improve lung function in COPD.</w:t>
            </w:r>
          </w:p>
        </w:tc>
        <w:tc>
          <w:tcPr>
            <w:tcW w:w="720" w:type="dxa"/>
          </w:tcPr>
          <w:p w14:paraId="641671FF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14:paraId="4C202651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35" w:type="dxa"/>
          </w:tcPr>
          <w:p w14:paraId="086AD3BC" w14:textId="77777777" w:rsidR="002E5A44" w:rsidRPr="00F507B5" w:rsidRDefault="002E5A44" w:rsidP="00F507B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08345050" w14:textId="5F9EEF8A" w:rsidR="00DB77A0" w:rsidRDefault="00DB77A0" w:rsidP="00F507B5">
      <w:pPr>
        <w:rPr>
          <w:rFonts w:asciiTheme="majorBidi" w:hAnsiTheme="majorBidi" w:cstheme="majorBidi"/>
          <w:sz w:val="24"/>
          <w:szCs w:val="24"/>
        </w:rPr>
      </w:pPr>
    </w:p>
    <w:p w14:paraId="6E1F0F8B" w14:textId="77777777" w:rsidR="004833C8" w:rsidRDefault="004833C8" w:rsidP="00F507B5">
      <w:pPr>
        <w:rPr>
          <w:rFonts w:asciiTheme="majorBidi" w:hAnsiTheme="majorBidi" w:cstheme="majorBidi"/>
          <w:sz w:val="24"/>
          <w:szCs w:val="24"/>
        </w:rPr>
      </w:pPr>
    </w:p>
    <w:p w14:paraId="1153F04B" w14:textId="77777777" w:rsidR="004833C8" w:rsidRDefault="004833C8" w:rsidP="00F507B5">
      <w:pPr>
        <w:rPr>
          <w:rFonts w:asciiTheme="majorBidi" w:hAnsiTheme="majorBidi" w:cstheme="majorBidi"/>
          <w:sz w:val="24"/>
          <w:szCs w:val="24"/>
        </w:rPr>
      </w:pPr>
    </w:p>
    <w:p w14:paraId="2704A32D" w14:textId="77777777" w:rsidR="004833C8" w:rsidRDefault="004833C8" w:rsidP="00F507B5">
      <w:pPr>
        <w:rPr>
          <w:rFonts w:asciiTheme="majorBidi" w:hAnsiTheme="majorBidi" w:cstheme="majorBidi"/>
          <w:sz w:val="24"/>
          <w:szCs w:val="24"/>
        </w:rPr>
      </w:pPr>
    </w:p>
    <w:p w14:paraId="05CB9577" w14:textId="77777777" w:rsidR="004833C8" w:rsidRDefault="004833C8" w:rsidP="00F507B5">
      <w:pPr>
        <w:rPr>
          <w:rFonts w:asciiTheme="majorBidi" w:hAnsiTheme="majorBidi" w:cstheme="majorBidi"/>
          <w:sz w:val="24"/>
          <w:szCs w:val="24"/>
        </w:rPr>
      </w:pPr>
    </w:p>
    <w:p w14:paraId="67C858B5" w14:textId="77777777" w:rsidR="004833C8" w:rsidRPr="004833C8" w:rsidRDefault="004833C8" w:rsidP="004833C8">
      <w:pPr>
        <w:rPr>
          <w:rFonts w:asciiTheme="majorBidi" w:hAnsiTheme="majorBidi" w:cstheme="majorBidi"/>
          <w:sz w:val="24"/>
          <w:szCs w:val="24"/>
        </w:rPr>
      </w:pPr>
      <w:r w:rsidRPr="004833C8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 1</w:t>
      </w:r>
      <w:r w:rsidRPr="004833C8">
        <w:rPr>
          <w:rFonts w:asciiTheme="majorBidi" w:hAnsiTheme="majorBidi" w:cstheme="majorBidi"/>
          <w:sz w:val="24"/>
          <w:szCs w:val="24"/>
        </w:rPr>
        <w:t>. Item-Level Performance of the BCKQ (n = 1,594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45"/>
        <w:gridCol w:w="4230"/>
      </w:tblGrid>
      <w:tr w:rsidR="004833C8" w:rsidRPr="004833C8" w14:paraId="6E958C5C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C00188F" w14:textId="77777777" w:rsidR="004833C8" w:rsidRPr="004833C8" w:rsidRDefault="004833C8" w:rsidP="004833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ABAE2A3" w14:textId="77777777" w:rsidR="004833C8" w:rsidRPr="004833C8" w:rsidRDefault="004833C8" w:rsidP="004833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fficulty (% Correct)</w:t>
            </w:r>
          </w:p>
        </w:tc>
      </w:tr>
      <w:tr w:rsidR="004833C8" w:rsidRPr="004833C8" w14:paraId="3A0B6FE9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A369D1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C350B9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6.5%</w:t>
            </w:r>
          </w:p>
        </w:tc>
      </w:tr>
      <w:tr w:rsidR="004833C8" w:rsidRPr="004833C8" w14:paraId="22B8265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3D10A5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587B85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4.2%</w:t>
            </w:r>
          </w:p>
        </w:tc>
      </w:tr>
      <w:tr w:rsidR="004833C8" w:rsidRPr="004833C8" w14:paraId="478E062D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DA4BD8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08255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2.0%</w:t>
            </w:r>
          </w:p>
        </w:tc>
      </w:tr>
      <w:tr w:rsidR="004833C8" w:rsidRPr="004833C8" w14:paraId="26F612CA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E8FB85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A9F290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.5%</w:t>
            </w:r>
          </w:p>
        </w:tc>
      </w:tr>
      <w:tr w:rsidR="004833C8" w:rsidRPr="004833C8" w14:paraId="20BB55C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93BA50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036C8A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1.5%</w:t>
            </w:r>
          </w:p>
        </w:tc>
      </w:tr>
      <w:tr w:rsidR="004833C8" w:rsidRPr="004833C8" w14:paraId="213CD804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DD5865C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390489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9.8%</w:t>
            </w:r>
          </w:p>
        </w:tc>
      </w:tr>
      <w:tr w:rsidR="004833C8" w:rsidRPr="004833C8" w14:paraId="3AD70498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637D62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71FD26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9.6%</w:t>
            </w:r>
          </w:p>
        </w:tc>
      </w:tr>
      <w:tr w:rsidR="004833C8" w:rsidRPr="004833C8" w14:paraId="574029D2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5D812E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D5955D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6.9%</w:t>
            </w:r>
          </w:p>
        </w:tc>
      </w:tr>
      <w:tr w:rsidR="004833C8" w:rsidRPr="004833C8" w14:paraId="417AE39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391470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9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75E233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0.9%</w:t>
            </w:r>
          </w:p>
        </w:tc>
      </w:tr>
      <w:tr w:rsidR="004833C8" w:rsidRPr="004833C8" w14:paraId="2D65A2B9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27A823C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0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0E2F1D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0.9%</w:t>
            </w:r>
          </w:p>
        </w:tc>
      </w:tr>
      <w:tr w:rsidR="004833C8" w:rsidRPr="004833C8" w14:paraId="5949955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F205B3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75815D1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3.3%</w:t>
            </w:r>
          </w:p>
        </w:tc>
      </w:tr>
      <w:tr w:rsidR="004833C8" w:rsidRPr="004833C8" w14:paraId="298B8575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6F22C9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2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A4EFA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5.8%</w:t>
            </w:r>
          </w:p>
        </w:tc>
      </w:tr>
      <w:tr w:rsidR="004833C8" w:rsidRPr="004833C8" w14:paraId="278C254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88BA98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3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0F3799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5.9%</w:t>
            </w:r>
          </w:p>
        </w:tc>
      </w:tr>
      <w:tr w:rsidR="004833C8" w:rsidRPr="004833C8" w14:paraId="6FE160BA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67F71C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23BEC3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6.7%</w:t>
            </w:r>
          </w:p>
        </w:tc>
      </w:tr>
      <w:tr w:rsidR="004833C8" w:rsidRPr="004833C8" w14:paraId="174CF6F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448B79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4B88ED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3.5%</w:t>
            </w:r>
          </w:p>
        </w:tc>
      </w:tr>
      <w:tr w:rsidR="004833C8" w:rsidRPr="004833C8" w14:paraId="09D6194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EAC582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4BE768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4.8%</w:t>
            </w:r>
          </w:p>
        </w:tc>
      </w:tr>
      <w:tr w:rsidR="004833C8" w:rsidRPr="004833C8" w14:paraId="0E01F1E9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593578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092E25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4%</w:t>
            </w:r>
          </w:p>
        </w:tc>
      </w:tr>
      <w:tr w:rsidR="004833C8" w:rsidRPr="004833C8" w14:paraId="6B45FFAC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BAA240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934023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6%</w:t>
            </w:r>
          </w:p>
        </w:tc>
      </w:tr>
      <w:tr w:rsidR="004833C8" w:rsidRPr="004833C8" w14:paraId="2501E09D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76E67C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19179F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7%</w:t>
            </w:r>
          </w:p>
        </w:tc>
      </w:tr>
      <w:tr w:rsidR="004833C8" w:rsidRPr="004833C8" w14:paraId="0862833A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412AA9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B28697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8.4%</w:t>
            </w:r>
          </w:p>
        </w:tc>
      </w:tr>
      <w:tr w:rsidR="004833C8" w:rsidRPr="004833C8" w14:paraId="71F9652A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650F3C1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AA408FC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1.8%</w:t>
            </w:r>
          </w:p>
        </w:tc>
      </w:tr>
      <w:tr w:rsidR="004833C8" w:rsidRPr="004833C8" w14:paraId="0AAC7759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7AAF04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CF819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0%</w:t>
            </w:r>
          </w:p>
        </w:tc>
      </w:tr>
      <w:tr w:rsidR="004833C8" w:rsidRPr="004833C8" w14:paraId="7D25BC7E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56B48D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FD6C3E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1.0%</w:t>
            </w:r>
          </w:p>
        </w:tc>
      </w:tr>
      <w:tr w:rsidR="004833C8" w:rsidRPr="004833C8" w14:paraId="117C8955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BBD369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4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4E432C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6%</w:t>
            </w:r>
          </w:p>
        </w:tc>
      </w:tr>
      <w:tr w:rsidR="004833C8" w:rsidRPr="004833C8" w14:paraId="1660DA6E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1AD4C9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05FCDA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1.3%</w:t>
            </w:r>
          </w:p>
        </w:tc>
      </w:tr>
      <w:tr w:rsidR="004833C8" w:rsidRPr="004833C8" w14:paraId="5894333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CA87D3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6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6D9476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4.6%</w:t>
            </w:r>
          </w:p>
        </w:tc>
      </w:tr>
      <w:tr w:rsidR="004833C8" w:rsidRPr="004833C8" w14:paraId="231F5FFC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87EDE0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618090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8.3%</w:t>
            </w:r>
          </w:p>
        </w:tc>
      </w:tr>
      <w:tr w:rsidR="004833C8" w:rsidRPr="004833C8" w14:paraId="44B792D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5B2057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9895611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2%</w:t>
            </w:r>
          </w:p>
        </w:tc>
      </w:tr>
      <w:tr w:rsidR="004833C8" w:rsidRPr="004833C8" w14:paraId="11EED13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189BCB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9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1A8F0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5%</w:t>
            </w:r>
          </w:p>
        </w:tc>
      </w:tr>
      <w:tr w:rsidR="004833C8" w:rsidRPr="004833C8" w14:paraId="63896943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1DE2A7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0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30FE32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.3%</w:t>
            </w:r>
          </w:p>
        </w:tc>
      </w:tr>
      <w:tr w:rsidR="004833C8" w:rsidRPr="004833C8" w14:paraId="24B9E1C3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9982E5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E36BB3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7.9%</w:t>
            </w:r>
          </w:p>
        </w:tc>
      </w:tr>
      <w:tr w:rsidR="004833C8" w:rsidRPr="004833C8" w14:paraId="373FDE3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A16BE1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2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586964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7.1%</w:t>
            </w:r>
          </w:p>
        </w:tc>
      </w:tr>
      <w:tr w:rsidR="004833C8" w:rsidRPr="004833C8" w14:paraId="55629613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83B9A5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19D2A0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2.2%</w:t>
            </w:r>
          </w:p>
        </w:tc>
      </w:tr>
      <w:tr w:rsidR="004833C8" w:rsidRPr="004833C8" w14:paraId="6DD53E5D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2244BF1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4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5822BC1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2.3%</w:t>
            </w:r>
          </w:p>
        </w:tc>
      </w:tr>
      <w:tr w:rsidR="004833C8" w:rsidRPr="004833C8" w14:paraId="34D05BD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8C658E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5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C4DEED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3.8%</w:t>
            </w:r>
          </w:p>
        </w:tc>
      </w:tr>
      <w:tr w:rsidR="004833C8" w:rsidRPr="004833C8" w14:paraId="16566BE6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85F0CC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6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179524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5.0%</w:t>
            </w:r>
          </w:p>
        </w:tc>
      </w:tr>
      <w:tr w:rsidR="004833C8" w:rsidRPr="004833C8" w14:paraId="0CA0D3E8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C7624E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7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B73982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2.8%</w:t>
            </w:r>
          </w:p>
        </w:tc>
      </w:tr>
      <w:tr w:rsidR="004833C8" w:rsidRPr="004833C8" w14:paraId="76D8F1D2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0EE268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8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B49BCB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0.5%</w:t>
            </w:r>
          </w:p>
        </w:tc>
      </w:tr>
      <w:tr w:rsidR="004833C8" w:rsidRPr="004833C8" w14:paraId="7BCC14F3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BC1FA7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39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BB2F77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3.2%</w:t>
            </w:r>
          </w:p>
        </w:tc>
      </w:tr>
      <w:tr w:rsidR="004833C8" w:rsidRPr="004833C8" w14:paraId="1641375A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F4C992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0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89B3B5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7.0%</w:t>
            </w:r>
          </w:p>
        </w:tc>
      </w:tr>
      <w:tr w:rsidR="004833C8" w:rsidRPr="004833C8" w14:paraId="2D7F0348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EF545F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1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28B1A5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70.3%</w:t>
            </w:r>
          </w:p>
        </w:tc>
      </w:tr>
      <w:tr w:rsidR="004833C8" w:rsidRPr="004833C8" w14:paraId="1865458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CAD9C0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2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B4886B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2.6%</w:t>
            </w:r>
          </w:p>
        </w:tc>
      </w:tr>
      <w:tr w:rsidR="004833C8" w:rsidRPr="004833C8" w14:paraId="5DBFAD0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029B34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3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ACF4CBC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22.1%</w:t>
            </w:r>
          </w:p>
        </w:tc>
      </w:tr>
      <w:tr w:rsidR="004833C8" w:rsidRPr="004833C8" w14:paraId="3B7896B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D5CC60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4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B2592AC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7.7%</w:t>
            </w:r>
          </w:p>
        </w:tc>
      </w:tr>
      <w:tr w:rsidR="004833C8" w:rsidRPr="004833C8" w14:paraId="2AE85219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C39E5B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5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42E2FA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3.3%</w:t>
            </w:r>
          </w:p>
        </w:tc>
      </w:tr>
      <w:tr w:rsidR="004833C8" w:rsidRPr="004833C8" w14:paraId="0B6E45A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DA256E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6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7EDDE1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1%</w:t>
            </w:r>
          </w:p>
        </w:tc>
      </w:tr>
      <w:tr w:rsidR="004833C8" w:rsidRPr="004833C8" w14:paraId="45D50875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07369C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7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6AD6A5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7.9%</w:t>
            </w:r>
          </w:p>
        </w:tc>
      </w:tr>
      <w:tr w:rsidR="004833C8" w:rsidRPr="004833C8" w14:paraId="629E7B3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8B2589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8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CFD0B1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4.4%</w:t>
            </w:r>
          </w:p>
        </w:tc>
      </w:tr>
      <w:tr w:rsidR="004833C8" w:rsidRPr="004833C8" w14:paraId="44B910C6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4E8F5D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49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82C40A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4.9%</w:t>
            </w:r>
          </w:p>
        </w:tc>
      </w:tr>
      <w:tr w:rsidR="004833C8" w:rsidRPr="004833C8" w14:paraId="7DBCA38E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AC5480F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D6A2FE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7.9%</w:t>
            </w:r>
          </w:p>
        </w:tc>
      </w:tr>
      <w:tr w:rsidR="004833C8" w:rsidRPr="004833C8" w14:paraId="50D8146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8DB7B5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1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717A31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.5%</w:t>
            </w:r>
          </w:p>
        </w:tc>
      </w:tr>
      <w:tr w:rsidR="004833C8" w:rsidRPr="004833C8" w14:paraId="7D397FA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C92861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2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C2FB4D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8.4%</w:t>
            </w:r>
          </w:p>
        </w:tc>
      </w:tr>
      <w:tr w:rsidR="004833C8" w:rsidRPr="004833C8" w14:paraId="55F19D72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1E445D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3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D58779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.5%</w:t>
            </w:r>
          </w:p>
        </w:tc>
      </w:tr>
      <w:tr w:rsidR="004833C8" w:rsidRPr="004833C8" w14:paraId="048EDB3D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1320F5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4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882FF73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5.3%</w:t>
            </w:r>
          </w:p>
        </w:tc>
      </w:tr>
      <w:tr w:rsidR="004833C8" w:rsidRPr="004833C8" w14:paraId="73250470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77D5B5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F25406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8.9%</w:t>
            </w:r>
          </w:p>
        </w:tc>
      </w:tr>
      <w:tr w:rsidR="004833C8" w:rsidRPr="004833C8" w14:paraId="089E470F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E28260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6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548101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3%</w:t>
            </w:r>
          </w:p>
        </w:tc>
      </w:tr>
      <w:tr w:rsidR="004833C8" w:rsidRPr="004833C8" w14:paraId="7B040C8E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B18B1DD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7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6C339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5%</w:t>
            </w:r>
          </w:p>
        </w:tc>
      </w:tr>
      <w:tr w:rsidR="004833C8" w:rsidRPr="004833C8" w14:paraId="7A86A158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562A895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8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4EA45DB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5%</w:t>
            </w:r>
          </w:p>
        </w:tc>
      </w:tr>
      <w:tr w:rsidR="004833C8" w:rsidRPr="004833C8" w14:paraId="67766043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9E8B56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59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F847482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4.2%</w:t>
            </w:r>
          </w:p>
        </w:tc>
      </w:tr>
      <w:tr w:rsidR="004833C8" w:rsidRPr="004833C8" w14:paraId="3B6A2DD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57DDA8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CDF3E6A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2.5%</w:t>
            </w:r>
          </w:p>
        </w:tc>
      </w:tr>
      <w:tr w:rsidR="004833C8" w:rsidRPr="004833C8" w14:paraId="56C337DB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36C857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1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54803B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6.1%</w:t>
            </w:r>
          </w:p>
        </w:tc>
      </w:tr>
      <w:tr w:rsidR="004833C8" w:rsidRPr="004833C8" w14:paraId="7A6F78D1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A42A52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2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C58AE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5.1%</w:t>
            </w:r>
          </w:p>
        </w:tc>
      </w:tr>
      <w:tr w:rsidR="004833C8" w:rsidRPr="004833C8" w14:paraId="4FCF57E5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17AD826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0C2E4C7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.4%</w:t>
            </w:r>
          </w:p>
        </w:tc>
      </w:tr>
      <w:tr w:rsidR="004833C8" w:rsidRPr="004833C8" w14:paraId="4BFEDB97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06BCF79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4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3032DC0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8.3%</w:t>
            </w:r>
          </w:p>
        </w:tc>
      </w:tr>
      <w:tr w:rsidR="004833C8" w:rsidRPr="004833C8" w14:paraId="0075D015" w14:textId="77777777">
        <w:tc>
          <w:tcPr>
            <w:tcW w:w="40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B3B1C94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65*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5C422BE" w14:textId="77777777" w:rsidR="004833C8" w:rsidRPr="004833C8" w:rsidRDefault="004833C8" w:rsidP="004833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sz w:val="24"/>
                <w:szCs w:val="24"/>
              </w:rPr>
              <w:t>10.9%</w:t>
            </w:r>
          </w:p>
        </w:tc>
      </w:tr>
      <w:tr w:rsidR="004833C8" w:rsidRPr="004833C8" w14:paraId="5204B7E0" w14:textId="77777777">
        <w:tc>
          <w:tcPr>
            <w:tcW w:w="82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2BC6F40" w14:textId="77777777" w:rsidR="004833C8" w:rsidRPr="004833C8" w:rsidRDefault="004833C8" w:rsidP="004833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33C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ems with difficulty &lt; 25% are marked with *</w:t>
            </w:r>
          </w:p>
        </w:tc>
      </w:tr>
    </w:tbl>
    <w:p w14:paraId="1A0EF893" w14:textId="77777777" w:rsidR="004833C8" w:rsidRPr="004833C8" w:rsidRDefault="004833C8" w:rsidP="004833C8">
      <w:pPr>
        <w:rPr>
          <w:rFonts w:asciiTheme="majorBidi" w:hAnsiTheme="majorBidi" w:cstheme="majorBidi"/>
          <w:sz w:val="24"/>
          <w:szCs w:val="24"/>
        </w:rPr>
      </w:pPr>
    </w:p>
    <w:p w14:paraId="4B62DDF8" w14:textId="77777777" w:rsidR="004833C8" w:rsidRPr="004833C8" w:rsidRDefault="004833C8" w:rsidP="004833C8">
      <w:pPr>
        <w:rPr>
          <w:rFonts w:asciiTheme="majorBidi" w:hAnsiTheme="majorBidi" w:cstheme="majorBidi"/>
          <w:sz w:val="24"/>
          <w:szCs w:val="24"/>
        </w:rPr>
      </w:pPr>
    </w:p>
    <w:p w14:paraId="2AEA4046" w14:textId="77777777" w:rsidR="004833C8" w:rsidRPr="004833C8" w:rsidRDefault="004833C8" w:rsidP="004833C8">
      <w:pPr>
        <w:rPr>
          <w:rFonts w:asciiTheme="majorBidi" w:hAnsiTheme="majorBidi" w:cstheme="majorBidi"/>
          <w:sz w:val="24"/>
          <w:szCs w:val="24"/>
        </w:rPr>
      </w:pPr>
    </w:p>
    <w:p w14:paraId="04E3386D" w14:textId="77777777" w:rsidR="004833C8" w:rsidRPr="00D616BB" w:rsidRDefault="004833C8" w:rsidP="00F507B5">
      <w:pPr>
        <w:rPr>
          <w:rFonts w:asciiTheme="majorBidi" w:hAnsiTheme="majorBidi" w:cstheme="majorBidi"/>
          <w:sz w:val="24"/>
          <w:szCs w:val="24"/>
        </w:rPr>
      </w:pPr>
    </w:p>
    <w:sectPr w:rsidR="004833C8" w:rsidRPr="00D616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D88B0" w14:textId="77777777" w:rsidR="00040B99" w:rsidRDefault="00040B99" w:rsidP="003C4EC8">
      <w:pPr>
        <w:spacing w:after="0" w:line="240" w:lineRule="auto"/>
      </w:pPr>
      <w:r>
        <w:separator/>
      </w:r>
    </w:p>
  </w:endnote>
  <w:endnote w:type="continuationSeparator" w:id="0">
    <w:p w14:paraId="45FE22EC" w14:textId="77777777" w:rsidR="00040B99" w:rsidRDefault="00040B99" w:rsidP="003C4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EAF08" w14:textId="3C05539F" w:rsidR="003C4EC8" w:rsidRDefault="0072020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365DD85" wp14:editId="2E71336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24569254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A9FABC" w14:textId="7404F355" w:rsidR="0072020F" w:rsidRPr="0072020F" w:rsidRDefault="0072020F" w:rsidP="0072020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020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65DD8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textbox style="mso-fit-shape-to-text:t" inset="20pt,0,0,15pt">
                <w:txbxContent>
                  <w:p w14:paraId="60A9FABC" w14:textId="7404F355" w:rsidR="0072020F" w:rsidRPr="0072020F" w:rsidRDefault="0072020F" w:rsidP="0072020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020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3F7D4" w14:textId="1A1A8001" w:rsidR="003C4EC8" w:rsidRDefault="0072020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5AD53A0" wp14:editId="10065D83">
              <wp:simplePos x="914400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525615641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36F3F8" w14:textId="2A3A549A" w:rsidR="0072020F" w:rsidRPr="0072020F" w:rsidRDefault="0072020F" w:rsidP="0072020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020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AD53A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textbox style="mso-fit-shape-to-text:t" inset="20pt,0,0,15pt">
                <w:txbxContent>
                  <w:p w14:paraId="6F36F3F8" w14:textId="2A3A549A" w:rsidR="0072020F" w:rsidRPr="0072020F" w:rsidRDefault="0072020F" w:rsidP="0072020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020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29DB" w14:textId="3F775FFA" w:rsidR="003C4EC8" w:rsidRDefault="0072020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1A9C379" wp14:editId="07396CD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69286684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C1BA1B" w14:textId="3A0D62F8" w:rsidR="0072020F" w:rsidRPr="0072020F" w:rsidRDefault="0072020F" w:rsidP="0072020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020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A9C3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textbox style="mso-fit-shape-to-text:t" inset="20pt,0,0,15pt">
                <w:txbxContent>
                  <w:p w14:paraId="03C1BA1B" w14:textId="3A0D62F8" w:rsidR="0072020F" w:rsidRPr="0072020F" w:rsidRDefault="0072020F" w:rsidP="0072020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020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BFDED" w14:textId="77777777" w:rsidR="00040B99" w:rsidRDefault="00040B99" w:rsidP="003C4EC8">
      <w:pPr>
        <w:spacing w:after="0" w:line="240" w:lineRule="auto"/>
      </w:pPr>
      <w:r>
        <w:separator/>
      </w:r>
    </w:p>
  </w:footnote>
  <w:footnote w:type="continuationSeparator" w:id="0">
    <w:p w14:paraId="65F59A59" w14:textId="77777777" w:rsidR="00040B99" w:rsidRDefault="00040B99" w:rsidP="003C4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AA303" w14:textId="77777777" w:rsidR="003C4EC8" w:rsidRDefault="003C4E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81D7B" w14:textId="77777777" w:rsidR="003C4EC8" w:rsidRDefault="003C4E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76815" w14:textId="77777777" w:rsidR="003C4EC8" w:rsidRDefault="003C4E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A2546"/>
    <w:multiLevelType w:val="hybridMultilevel"/>
    <w:tmpl w:val="FADA2038"/>
    <w:lvl w:ilvl="0" w:tplc="E8441B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1994"/>
    <w:multiLevelType w:val="hybridMultilevel"/>
    <w:tmpl w:val="9AD20FB6"/>
    <w:lvl w:ilvl="0" w:tplc="1A64E3F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FD6932"/>
    <w:multiLevelType w:val="hybridMultilevel"/>
    <w:tmpl w:val="7870E274"/>
    <w:lvl w:ilvl="0" w:tplc="264A2A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76A48"/>
    <w:multiLevelType w:val="hybridMultilevel"/>
    <w:tmpl w:val="89E0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256B9"/>
    <w:multiLevelType w:val="hybridMultilevel"/>
    <w:tmpl w:val="6006289A"/>
    <w:lvl w:ilvl="0" w:tplc="087A8854">
      <w:start w:val="2"/>
      <w:numFmt w:val="lowerLetter"/>
      <w:lvlText w:val="%1."/>
      <w:lvlJc w:val="left"/>
      <w:pPr>
        <w:ind w:left="380" w:hanging="215"/>
      </w:pPr>
      <w:rPr>
        <w:rFonts w:ascii="Times New Roman" w:eastAsia="Times New Roman" w:hAnsi="Times New Roman" w:cs="Times New Roman" w:hint="default"/>
        <w:color w:val="231F20"/>
        <w:spacing w:val="-9"/>
        <w:w w:val="100"/>
        <w:sz w:val="22"/>
        <w:szCs w:val="22"/>
        <w:lang w:val="en-US" w:eastAsia="en-US" w:bidi="ar-SA"/>
      </w:rPr>
    </w:lvl>
    <w:lvl w:ilvl="1" w:tplc="61EE75B0">
      <w:numFmt w:val="bullet"/>
      <w:lvlText w:val="•"/>
      <w:lvlJc w:val="left"/>
      <w:pPr>
        <w:ind w:left="837" w:hanging="215"/>
      </w:pPr>
      <w:rPr>
        <w:rFonts w:hint="default"/>
        <w:lang w:val="en-US" w:eastAsia="en-US" w:bidi="ar-SA"/>
      </w:rPr>
    </w:lvl>
    <w:lvl w:ilvl="2" w:tplc="7F2E9768">
      <w:numFmt w:val="bullet"/>
      <w:lvlText w:val="•"/>
      <w:lvlJc w:val="left"/>
      <w:pPr>
        <w:ind w:left="1294" w:hanging="215"/>
      </w:pPr>
      <w:rPr>
        <w:rFonts w:hint="default"/>
        <w:lang w:val="en-US" w:eastAsia="en-US" w:bidi="ar-SA"/>
      </w:rPr>
    </w:lvl>
    <w:lvl w:ilvl="3" w:tplc="0CE62E60">
      <w:numFmt w:val="bullet"/>
      <w:lvlText w:val="•"/>
      <w:lvlJc w:val="left"/>
      <w:pPr>
        <w:ind w:left="1752" w:hanging="215"/>
      </w:pPr>
      <w:rPr>
        <w:rFonts w:hint="default"/>
        <w:lang w:val="en-US" w:eastAsia="en-US" w:bidi="ar-SA"/>
      </w:rPr>
    </w:lvl>
    <w:lvl w:ilvl="4" w:tplc="87BEF62C">
      <w:numFmt w:val="bullet"/>
      <w:lvlText w:val="•"/>
      <w:lvlJc w:val="left"/>
      <w:pPr>
        <w:ind w:left="2209" w:hanging="215"/>
      </w:pPr>
      <w:rPr>
        <w:rFonts w:hint="default"/>
        <w:lang w:val="en-US" w:eastAsia="en-US" w:bidi="ar-SA"/>
      </w:rPr>
    </w:lvl>
    <w:lvl w:ilvl="5" w:tplc="C024DA50">
      <w:numFmt w:val="bullet"/>
      <w:lvlText w:val="•"/>
      <w:lvlJc w:val="left"/>
      <w:pPr>
        <w:ind w:left="2666" w:hanging="215"/>
      </w:pPr>
      <w:rPr>
        <w:rFonts w:hint="default"/>
        <w:lang w:val="en-US" w:eastAsia="en-US" w:bidi="ar-SA"/>
      </w:rPr>
    </w:lvl>
    <w:lvl w:ilvl="6" w:tplc="AB6E16E6">
      <w:numFmt w:val="bullet"/>
      <w:lvlText w:val="•"/>
      <w:lvlJc w:val="left"/>
      <w:pPr>
        <w:ind w:left="3124" w:hanging="215"/>
      </w:pPr>
      <w:rPr>
        <w:rFonts w:hint="default"/>
        <w:lang w:val="en-US" w:eastAsia="en-US" w:bidi="ar-SA"/>
      </w:rPr>
    </w:lvl>
    <w:lvl w:ilvl="7" w:tplc="FD649654">
      <w:numFmt w:val="bullet"/>
      <w:lvlText w:val="•"/>
      <w:lvlJc w:val="left"/>
      <w:pPr>
        <w:ind w:left="3581" w:hanging="215"/>
      </w:pPr>
      <w:rPr>
        <w:rFonts w:hint="default"/>
        <w:lang w:val="en-US" w:eastAsia="en-US" w:bidi="ar-SA"/>
      </w:rPr>
    </w:lvl>
    <w:lvl w:ilvl="8" w:tplc="796CB4B2">
      <w:numFmt w:val="bullet"/>
      <w:lvlText w:val="•"/>
      <w:lvlJc w:val="left"/>
      <w:pPr>
        <w:ind w:left="4039" w:hanging="215"/>
      </w:pPr>
      <w:rPr>
        <w:rFonts w:hint="default"/>
        <w:lang w:val="en-US" w:eastAsia="en-US" w:bidi="ar-SA"/>
      </w:rPr>
    </w:lvl>
  </w:abstractNum>
  <w:abstractNum w:abstractNumId="5" w15:restartNumberingAfterBreak="0">
    <w:nsid w:val="24766FA7"/>
    <w:multiLevelType w:val="hybridMultilevel"/>
    <w:tmpl w:val="63FE79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42B41"/>
    <w:multiLevelType w:val="hybridMultilevel"/>
    <w:tmpl w:val="137269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92D74"/>
    <w:multiLevelType w:val="hybridMultilevel"/>
    <w:tmpl w:val="DBE47B92"/>
    <w:lvl w:ilvl="0" w:tplc="5AE2F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F564FB"/>
    <w:multiLevelType w:val="hybridMultilevel"/>
    <w:tmpl w:val="22DCC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5764"/>
    <w:multiLevelType w:val="hybridMultilevel"/>
    <w:tmpl w:val="22DCCB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F83E9E"/>
    <w:multiLevelType w:val="hybridMultilevel"/>
    <w:tmpl w:val="513E46BC"/>
    <w:lvl w:ilvl="0" w:tplc="F1281D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DFE7BFB"/>
    <w:multiLevelType w:val="hybridMultilevel"/>
    <w:tmpl w:val="15C0BB9E"/>
    <w:lvl w:ilvl="0" w:tplc="D7CEAD3A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50C20B5"/>
    <w:multiLevelType w:val="hybridMultilevel"/>
    <w:tmpl w:val="10C4ADC2"/>
    <w:lvl w:ilvl="0" w:tplc="906607E0">
      <w:start w:val="4"/>
      <w:numFmt w:val="decimal"/>
      <w:lvlText w:val="%1."/>
      <w:lvlJc w:val="left"/>
      <w:pPr>
        <w:ind w:left="275" w:hanging="226"/>
      </w:pPr>
      <w:rPr>
        <w:rFonts w:ascii="Times New Roman" w:eastAsia="Times New Roman" w:hAnsi="Times New Roman" w:cs="Times New Roman" w:hint="default"/>
        <w:b/>
        <w:bCs/>
        <w:color w:val="231F20"/>
        <w:spacing w:val="-1"/>
        <w:w w:val="100"/>
        <w:sz w:val="22"/>
        <w:szCs w:val="22"/>
        <w:lang w:val="en-US" w:eastAsia="en-US" w:bidi="ar-SA"/>
      </w:rPr>
    </w:lvl>
    <w:lvl w:ilvl="1" w:tplc="633A187A">
      <w:numFmt w:val="bullet"/>
      <w:lvlText w:val="•"/>
      <w:lvlJc w:val="left"/>
      <w:pPr>
        <w:ind w:left="280" w:hanging="226"/>
      </w:pPr>
      <w:rPr>
        <w:rFonts w:hint="default"/>
        <w:lang w:val="en-US" w:eastAsia="en-US" w:bidi="ar-SA"/>
      </w:rPr>
    </w:lvl>
    <w:lvl w:ilvl="2" w:tplc="67B06C8E">
      <w:numFmt w:val="bullet"/>
      <w:lvlText w:val="•"/>
      <w:lvlJc w:val="left"/>
      <w:pPr>
        <w:ind w:left="570" w:hanging="226"/>
      </w:pPr>
      <w:rPr>
        <w:rFonts w:hint="default"/>
        <w:lang w:val="en-US" w:eastAsia="en-US" w:bidi="ar-SA"/>
      </w:rPr>
    </w:lvl>
    <w:lvl w:ilvl="3" w:tplc="EED4BF5A">
      <w:numFmt w:val="bullet"/>
      <w:lvlText w:val="•"/>
      <w:lvlJc w:val="left"/>
      <w:pPr>
        <w:ind w:left="860" w:hanging="226"/>
      </w:pPr>
      <w:rPr>
        <w:rFonts w:hint="default"/>
        <w:lang w:val="en-US" w:eastAsia="en-US" w:bidi="ar-SA"/>
      </w:rPr>
    </w:lvl>
    <w:lvl w:ilvl="4" w:tplc="631A72FA">
      <w:numFmt w:val="bullet"/>
      <w:lvlText w:val="•"/>
      <w:lvlJc w:val="left"/>
      <w:pPr>
        <w:ind w:left="1150" w:hanging="226"/>
      </w:pPr>
      <w:rPr>
        <w:rFonts w:hint="default"/>
        <w:lang w:val="en-US" w:eastAsia="en-US" w:bidi="ar-SA"/>
      </w:rPr>
    </w:lvl>
    <w:lvl w:ilvl="5" w:tplc="4E268D52">
      <w:numFmt w:val="bullet"/>
      <w:lvlText w:val="•"/>
      <w:lvlJc w:val="left"/>
      <w:pPr>
        <w:ind w:left="1440" w:hanging="226"/>
      </w:pPr>
      <w:rPr>
        <w:rFonts w:hint="default"/>
        <w:lang w:val="en-US" w:eastAsia="en-US" w:bidi="ar-SA"/>
      </w:rPr>
    </w:lvl>
    <w:lvl w:ilvl="6" w:tplc="2D267140">
      <w:numFmt w:val="bullet"/>
      <w:lvlText w:val="•"/>
      <w:lvlJc w:val="left"/>
      <w:pPr>
        <w:ind w:left="1730" w:hanging="226"/>
      </w:pPr>
      <w:rPr>
        <w:rFonts w:hint="default"/>
        <w:lang w:val="en-US" w:eastAsia="en-US" w:bidi="ar-SA"/>
      </w:rPr>
    </w:lvl>
    <w:lvl w:ilvl="7" w:tplc="FFDC3F1C">
      <w:numFmt w:val="bullet"/>
      <w:lvlText w:val="•"/>
      <w:lvlJc w:val="left"/>
      <w:pPr>
        <w:ind w:left="2020" w:hanging="226"/>
      </w:pPr>
      <w:rPr>
        <w:rFonts w:hint="default"/>
        <w:lang w:val="en-US" w:eastAsia="en-US" w:bidi="ar-SA"/>
      </w:rPr>
    </w:lvl>
    <w:lvl w:ilvl="8" w:tplc="8F007312">
      <w:numFmt w:val="bullet"/>
      <w:lvlText w:val="•"/>
      <w:lvlJc w:val="left"/>
      <w:pPr>
        <w:ind w:left="2310" w:hanging="226"/>
      </w:pPr>
      <w:rPr>
        <w:rFonts w:hint="default"/>
        <w:lang w:val="en-US" w:eastAsia="en-US" w:bidi="ar-SA"/>
      </w:rPr>
    </w:lvl>
  </w:abstractNum>
  <w:abstractNum w:abstractNumId="13" w15:restartNumberingAfterBreak="0">
    <w:nsid w:val="488E27A0"/>
    <w:multiLevelType w:val="hybridMultilevel"/>
    <w:tmpl w:val="9A1A6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D9680D"/>
    <w:multiLevelType w:val="hybridMultilevel"/>
    <w:tmpl w:val="22DCCB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41DE7"/>
    <w:multiLevelType w:val="hybridMultilevel"/>
    <w:tmpl w:val="353C913C"/>
    <w:lvl w:ilvl="0" w:tplc="3420FF6E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737351"/>
    <w:multiLevelType w:val="hybridMultilevel"/>
    <w:tmpl w:val="C516534E"/>
    <w:lvl w:ilvl="0" w:tplc="E4F88FD0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92E6033"/>
    <w:multiLevelType w:val="hybridMultilevel"/>
    <w:tmpl w:val="E6ACFC60"/>
    <w:lvl w:ilvl="0" w:tplc="C0AADEAC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EE525D4"/>
    <w:multiLevelType w:val="hybridMultilevel"/>
    <w:tmpl w:val="C5583970"/>
    <w:lvl w:ilvl="0" w:tplc="412220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41B072A"/>
    <w:multiLevelType w:val="hybridMultilevel"/>
    <w:tmpl w:val="73D64F9C"/>
    <w:lvl w:ilvl="0" w:tplc="A76A147E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A3765EB"/>
    <w:multiLevelType w:val="hybridMultilevel"/>
    <w:tmpl w:val="56F42F78"/>
    <w:lvl w:ilvl="0" w:tplc="5B600894">
      <w:start w:val="1"/>
      <w:numFmt w:val="decimal"/>
      <w:lvlText w:val="%1."/>
      <w:lvlJc w:val="left"/>
      <w:pPr>
        <w:ind w:left="442" w:hanging="226"/>
      </w:pPr>
      <w:rPr>
        <w:rFonts w:ascii="Times New Roman" w:eastAsia="Times New Roman" w:hAnsi="Times New Roman" w:cs="Times New Roman" w:hint="default"/>
        <w:b/>
        <w:bCs/>
        <w:color w:val="231F20"/>
        <w:spacing w:val="-1"/>
        <w:w w:val="100"/>
        <w:sz w:val="22"/>
        <w:szCs w:val="22"/>
        <w:lang w:val="en-US" w:eastAsia="en-US" w:bidi="ar-SA"/>
      </w:rPr>
    </w:lvl>
    <w:lvl w:ilvl="1" w:tplc="7BD641C4">
      <w:start w:val="1"/>
      <w:numFmt w:val="lowerLetter"/>
      <w:lvlText w:val="%2."/>
      <w:lvlJc w:val="left"/>
      <w:pPr>
        <w:ind w:left="430" w:hanging="213"/>
      </w:pPr>
      <w:rPr>
        <w:rFonts w:ascii="Times New Roman" w:eastAsia="Times New Roman" w:hAnsi="Times New Roman" w:cs="Times New Roman" w:hint="default"/>
        <w:color w:val="231F20"/>
        <w:spacing w:val="-1"/>
        <w:w w:val="100"/>
        <w:sz w:val="22"/>
        <w:szCs w:val="22"/>
        <w:lang w:val="en-US" w:eastAsia="en-US" w:bidi="ar-SA"/>
      </w:rPr>
    </w:lvl>
    <w:lvl w:ilvl="2" w:tplc="70EA4674">
      <w:numFmt w:val="bullet"/>
      <w:lvlText w:val="•"/>
      <w:lvlJc w:val="left"/>
      <w:pPr>
        <w:ind w:left="368" w:hanging="213"/>
      </w:pPr>
      <w:rPr>
        <w:rFonts w:hint="default"/>
        <w:lang w:val="en-US" w:eastAsia="en-US" w:bidi="ar-SA"/>
      </w:rPr>
    </w:lvl>
    <w:lvl w:ilvl="3" w:tplc="4F3C17CC">
      <w:numFmt w:val="bullet"/>
      <w:lvlText w:val="•"/>
      <w:lvlJc w:val="left"/>
      <w:pPr>
        <w:ind w:left="296" w:hanging="213"/>
      </w:pPr>
      <w:rPr>
        <w:rFonts w:hint="default"/>
        <w:lang w:val="en-US" w:eastAsia="en-US" w:bidi="ar-SA"/>
      </w:rPr>
    </w:lvl>
    <w:lvl w:ilvl="4" w:tplc="4C884ACC">
      <w:numFmt w:val="bullet"/>
      <w:lvlText w:val="•"/>
      <w:lvlJc w:val="left"/>
      <w:pPr>
        <w:ind w:left="224" w:hanging="213"/>
      </w:pPr>
      <w:rPr>
        <w:rFonts w:hint="default"/>
        <w:lang w:val="en-US" w:eastAsia="en-US" w:bidi="ar-SA"/>
      </w:rPr>
    </w:lvl>
    <w:lvl w:ilvl="5" w:tplc="FABC7FEA">
      <w:numFmt w:val="bullet"/>
      <w:lvlText w:val="•"/>
      <w:lvlJc w:val="left"/>
      <w:pPr>
        <w:ind w:left="153" w:hanging="213"/>
      </w:pPr>
      <w:rPr>
        <w:rFonts w:hint="default"/>
        <w:lang w:val="en-US" w:eastAsia="en-US" w:bidi="ar-SA"/>
      </w:rPr>
    </w:lvl>
    <w:lvl w:ilvl="6" w:tplc="96A00F5E">
      <w:numFmt w:val="bullet"/>
      <w:lvlText w:val="•"/>
      <w:lvlJc w:val="left"/>
      <w:pPr>
        <w:ind w:left="81" w:hanging="213"/>
      </w:pPr>
      <w:rPr>
        <w:rFonts w:hint="default"/>
        <w:lang w:val="en-US" w:eastAsia="en-US" w:bidi="ar-SA"/>
      </w:rPr>
    </w:lvl>
    <w:lvl w:ilvl="7" w:tplc="F56EFF40">
      <w:numFmt w:val="bullet"/>
      <w:lvlText w:val="•"/>
      <w:lvlJc w:val="left"/>
      <w:pPr>
        <w:ind w:left="9" w:hanging="213"/>
      </w:pPr>
      <w:rPr>
        <w:rFonts w:hint="default"/>
        <w:lang w:val="en-US" w:eastAsia="en-US" w:bidi="ar-SA"/>
      </w:rPr>
    </w:lvl>
    <w:lvl w:ilvl="8" w:tplc="FFE82B78">
      <w:numFmt w:val="bullet"/>
      <w:lvlText w:val="•"/>
      <w:lvlJc w:val="left"/>
      <w:pPr>
        <w:ind w:left="-62" w:hanging="213"/>
      </w:pPr>
      <w:rPr>
        <w:rFonts w:hint="default"/>
        <w:lang w:val="en-US" w:eastAsia="en-US" w:bidi="ar-SA"/>
      </w:rPr>
    </w:lvl>
  </w:abstractNum>
  <w:abstractNum w:abstractNumId="21" w15:restartNumberingAfterBreak="0">
    <w:nsid w:val="7B345FDA"/>
    <w:multiLevelType w:val="hybridMultilevel"/>
    <w:tmpl w:val="15B8B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804589">
    <w:abstractNumId w:val="2"/>
  </w:num>
  <w:num w:numId="2" w16cid:durableId="910848090">
    <w:abstractNumId w:val="1"/>
  </w:num>
  <w:num w:numId="3" w16cid:durableId="577056936">
    <w:abstractNumId w:val="11"/>
  </w:num>
  <w:num w:numId="4" w16cid:durableId="1675764556">
    <w:abstractNumId w:val="19"/>
  </w:num>
  <w:num w:numId="5" w16cid:durableId="1290207654">
    <w:abstractNumId w:val="17"/>
  </w:num>
  <w:num w:numId="6" w16cid:durableId="214201684">
    <w:abstractNumId w:val="16"/>
  </w:num>
  <w:num w:numId="7" w16cid:durableId="1530677653">
    <w:abstractNumId w:val="20"/>
  </w:num>
  <w:num w:numId="8" w16cid:durableId="1462461112">
    <w:abstractNumId w:val="4"/>
  </w:num>
  <w:num w:numId="9" w16cid:durableId="2015565468">
    <w:abstractNumId w:val="12"/>
  </w:num>
  <w:num w:numId="10" w16cid:durableId="1333951699">
    <w:abstractNumId w:val="0"/>
  </w:num>
  <w:num w:numId="11" w16cid:durableId="488711271">
    <w:abstractNumId w:val="6"/>
  </w:num>
  <w:num w:numId="12" w16cid:durableId="510529941">
    <w:abstractNumId w:val="5"/>
  </w:num>
  <w:num w:numId="13" w16cid:durableId="2059359748">
    <w:abstractNumId w:val="8"/>
  </w:num>
  <w:num w:numId="14" w16cid:durableId="433137243">
    <w:abstractNumId w:val="18"/>
  </w:num>
  <w:num w:numId="15" w16cid:durableId="1990817187">
    <w:abstractNumId w:val="7"/>
  </w:num>
  <w:num w:numId="16" w16cid:durableId="1627079010">
    <w:abstractNumId w:val="15"/>
  </w:num>
  <w:num w:numId="17" w16cid:durableId="1972244038">
    <w:abstractNumId w:val="14"/>
  </w:num>
  <w:num w:numId="18" w16cid:durableId="1912036425">
    <w:abstractNumId w:val="9"/>
  </w:num>
  <w:num w:numId="19" w16cid:durableId="1806388099">
    <w:abstractNumId w:val="10"/>
  </w:num>
  <w:num w:numId="20" w16cid:durableId="1533421656">
    <w:abstractNumId w:val="21"/>
  </w:num>
  <w:num w:numId="21" w16cid:durableId="629088222">
    <w:abstractNumId w:val="3"/>
  </w:num>
  <w:num w:numId="22" w16cid:durableId="6053137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zMTY0MzAzNDE2MjNX0lEKTi0uzszPAykwqwUApHbqvywAAAA="/>
  </w:docVars>
  <w:rsids>
    <w:rsidRoot w:val="00D616BB"/>
    <w:rsid w:val="00027659"/>
    <w:rsid w:val="00040B99"/>
    <w:rsid w:val="00091655"/>
    <w:rsid w:val="00095BD4"/>
    <w:rsid w:val="000A3874"/>
    <w:rsid w:val="000C6F4D"/>
    <w:rsid w:val="000D3463"/>
    <w:rsid w:val="000F0CC4"/>
    <w:rsid w:val="00105FD1"/>
    <w:rsid w:val="00135F9A"/>
    <w:rsid w:val="00191132"/>
    <w:rsid w:val="001A3DE5"/>
    <w:rsid w:val="001C7079"/>
    <w:rsid w:val="001D7647"/>
    <w:rsid w:val="001E1964"/>
    <w:rsid w:val="00291B4E"/>
    <w:rsid w:val="002B1A49"/>
    <w:rsid w:val="002E5A44"/>
    <w:rsid w:val="003262D3"/>
    <w:rsid w:val="0038286C"/>
    <w:rsid w:val="00395E54"/>
    <w:rsid w:val="003B7A35"/>
    <w:rsid w:val="003C4EC8"/>
    <w:rsid w:val="003C6063"/>
    <w:rsid w:val="0041591E"/>
    <w:rsid w:val="00451472"/>
    <w:rsid w:val="004833C8"/>
    <w:rsid w:val="004B5F20"/>
    <w:rsid w:val="004E73B7"/>
    <w:rsid w:val="00571A1E"/>
    <w:rsid w:val="00587DFF"/>
    <w:rsid w:val="005B7314"/>
    <w:rsid w:val="005C4111"/>
    <w:rsid w:val="005C56E0"/>
    <w:rsid w:val="006165E9"/>
    <w:rsid w:val="0066658C"/>
    <w:rsid w:val="0067109F"/>
    <w:rsid w:val="006A0B3C"/>
    <w:rsid w:val="006A4740"/>
    <w:rsid w:val="006B1189"/>
    <w:rsid w:val="006F2132"/>
    <w:rsid w:val="006F29BA"/>
    <w:rsid w:val="00701870"/>
    <w:rsid w:val="0072020F"/>
    <w:rsid w:val="00734B01"/>
    <w:rsid w:val="007D227E"/>
    <w:rsid w:val="007D2478"/>
    <w:rsid w:val="007F29AE"/>
    <w:rsid w:val="00830444"/>
    <w:rsid w:val="00840099"/>
    <w:rsid w:val="00864562"/>
    <w:rsid w:val="008C3A59"/>
    <w:rsid w:val="008C7D00"/>
    <w:rsid w:val="00923C29"/>
    <w:rsid w:val="0097647A"/>
    <w:rsid w:val="009808D9"/>
    <w:rsid w:val="009D779A"/>
    <w:rsid w:val="00A3650E"/>
    <w:rsid w:val="00A47A17"/>
    <w:rsid w:val="00A86829"/>
    <w:rsid w:val="00AB0921"/>
    <w:rsid w:val="00AB184F"/>
    <w:rsid w:val="00B05578"/>
    <w:rsid w:val="00C665C1"/>
    <w:rsid w:val="00CB1A34"/>
    <w:rsid w:val="00CB3AF4"/>
    <w:rsid w:val="00D4177A"/>
    <w:rsid w:val="00D51B57"/>
    <w:rsid w:val="00D56396"/>
    <w:rsid w:val="00D616BB"/>
    <w:rsid w:val="00DB77A0"/>
    <w:rsid w:val="00E41C1C"/>
    <w:rsid w:val="00E93001"/>
    <w:rsid w:val="00EF1BE6"/>
    <w:rsid w:val="00F507B5"/>
    <w:rsid w:val="00F55346"/>
    <w:rsid w:val="00F927AC"/>
    <w:rsid w:val="00FA7361"/>
    <w:rsid w:val="00FB6694"/>
    <w:rsid w:val="00FC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19847"/>
  <w15:chartTrackingRefBased/>
  <w15:docId w15:val="{CCC35ADE-3A26-40DF-B080-FD450E341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DB77A0"/>
    <w:pPr>
      <w:widowControl w:val="0"/>
      <w:autoSpaceDE w:val="0"/>
      <w:autoSpaceDN w:val="0"/>
      <w:spacing w:before="107" w:after="0" w:line="239" w:lineRule="exact"/>
      <w:ind w:left="390" w:hanging="226"/>
      <w:outlineLvl w:val="1"/>
    </w:pPr>
    <w:rPr>
      <w:rFonts w:ascii="Times New Roman" w:eastAsia="Times New Roman" w:hAnsi="Times New Roman" w:cs="Times New Roman"/>
      <w:b/>
      <w:bCs/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616B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B77A0"/>
    <w:rPr>
      <w:rFonts w:ascii="Times New Roman" w:eastAsia="Times New Roman" w:hAnsi="Times New Roman" w:cs="Times New Roman"/>
      <w:b/>
      <w:bCs/>
      <w:kern w:val="0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DB77A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B77A0"/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DB77A0"/>
    <w:pPr>
      <w:widowControl w:val="0"/>
      <w:autoSpaceDE w:val="0"/>
      <w:autoSpaceDN w:val="0"/>
      <w:spacing w:after="0" w:line="160" w:lineRule="exact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rsid w:val="00DB7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51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14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14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4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4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C4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EC8"/>
  </w:style>
  <w:style w:type="paragraph" w:styleId="Footer">
    <w:name w:val="footer"/>
    <w:basedOn w:val="Normal"/>
    <w:link w:val="FooterChar"/>
    <w:uiPriority w:val="99"/>
    <w:unhideWhenUsed/>
    <w:rsid w:val="003C4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24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001</Words>
  <Characters>570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 Siraj</dc:creator>
  <cp:keywords/>
  <dc:description/>
  <cp:lastModifiedBy>Murphy, Alexandra</cp:lastModifiedBy>
  <cp:revision>4</cp:revision>
  <dcterms:created xsi:type="dcterms:W3CDTF">2025-11-26T12:09:00Z</dcterms:created>
  <dcterms:modified xsi:type="dcterms:W3CDTF">2025-12-13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c00684-1b58-4753-aee2-4cd26ed2e3ae</vt:lpwstr>
  </property>
  <property fmtid="{D5CDD505-2E9C-101B-9397-08002B2CF9AE}" pid="3" name="ClassificationContentMarkingFooterShapeIds">
    <vt:lpwstr>64e7191c,4a3fc283,5aef0c19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5-12-08T23:15:33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e5a5a548-3aa3-44c0-afca-3e6e0e1070d9</vt:lpwstr>
  </property>
  <property fmtid="{D5CDD505-2E9C-101B-9397-08002B2CF9AE}" pid="12" name="MSIP_Label_2bbab825-a111-45e4-86a1-18cee0005896_ContentBits">
    <vt:lpwstr>2</vt:lpwstr>
  </property>
  <property fmtid="{D5CDD505-2E9C-101B-9397-08002B2CF9AE}" pid="13" name="MSIP_Label_2bbab825-a111-45e4-86a1-18cee0005896_Tag">
    <vt:lpwstr>10, 3, 0, 1</vt:lpwstr>
  </property>
</Properties>
</file>